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F1CAB" w14:textId="6A566DDE" w:rsidR="005E37A7" w:rsidRPr="00380F12" w:rsidRDefault="00C35885" w:rsidP="001808B3">
      <w:pPr>
        <w:pStyle w:val="Bezmezer"/>
      </w:pPr>
      <w:r w:rsidRPr="00380F12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Obdélní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7A336240" w:rsidR="00574EF2" w:rsidRPr="0090657F" w:rsidRDefault="00574EF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0657F">
                              <w:rPr>
                                <w:b/>
                              </w:rPr>
                              <w:t>KART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Obdélník 1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" fillcolor="#95b3d7" strokeweight=".25pt">
                <v:textbox>
                  <w:txbxContent>
                    <w:p w14:paraId="717F1D4C" w14:textId="7A336240" w:rsidR="00574EF2" w:rsidRPr="0090657F" w:rsidRDefault="00574EF2">
                      <w:pPr>
                        <w:jc w:val="center"/>
                        <w:rPr>
                          <w:b/>
                        </w:rPr>
                      </w:pPr>
                      <w:r w:rsidRPr="0090657F">
                        <w:rPr>
                          <w:b/>
                        </w:rPr>
                        <w:t>KARTA PROJEKT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4C28CC64" w:rsidR="005E37A7" w:rsidRPr="00B346D1" w:rsidRDefault="005E37A7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</w:rPr>
      </w:pPr>
      <w:r w:rsidRPr="00B346D1">
        <w:rPr>
          <w:b/>
          <w:bCs/>
          <w:sz w:val="20"/>
          <w:szCs w:val="22"/>
        </w:rPr>
        <w:t>Název projektu:</w:t>
      </w:r>
      <w:r w:rsidR="00B31B39">
        <w:rPr>
          <w:b/>
          <w:bCs/>
          <w:sz w:val="20"/>
          <w:szCs w:val="22"/>
        </w:rPr>
        <w:t xml:space="preserve"> </w:t>
      </w:r>
    </w:p>
    <w:p w14:paraId="717F1CAE" w14:textId="6E8AD0E8" w:rsidR="00D0423A" w:rsidRPr="00B346D1" w:rsidRDefault="005E37A7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Poskytovatel:</w:t>
      </w:r>
    </w:p>
    <w:p w14:paraId="717F1CAF" w14:textId="67A4E04B" w:rsidR="00302BD1" w:rsidRPr="00B346D1" w:rsidRDefault="00B346D1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Název výzvy</w:t>
      </w:r>
      <w:r w:rsidR="00BD10A5">
        <w:rPr>
          <w:rStyle w:val="Znakapoznpodarou"/>
          <w:b/>
          <w:bCs/>
          <w:sz w:val="20"/>
          <w:szCs w:val="22"/>
        </w:rPr>
        <w:footnoteReference w:id="2"/>
      </w:r>
      <w:r w:rsidR="00302BD1" w:rsidRPr="00B346D1">
        <w:rPr>
          <w:b/>
          <w:bCs/>
          <w:sz w:val="20"/>
          <w:szCs w:val="22"/>
        </w:rPr>
        <w:t>:</w:t>
      </w:r>
    </w:p>
    <w:p w14:paraId="717F1CB0" w14:textId="33655360" w:rsidR="005E37A7" w:rsidRPr="00B346D1" w:rsidRDefault="00D0423A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 w:rsidRPr="2FA3CF42">
        <w:rPr>
          <w:b/>
          <w:bCs/>
          <w:sz w:val="20"/>
          <w:szCs w:val="20"/>
        </w:rPr>
        <w:t>Předpokl</w:t>
      </w:r>
      <w:r w:rsidR="00704845" w:rsidRPr="2FA3CF42">
        <w:rPr>
          <w:b/>
          <w:bCs/>
          <w:sz w:val="20"/>
          <w:szCs w:val="20"/>
        </w:rPr>
        <w:t>ádaná doba řešení</w:t>
      </w:r>
      <w:r w:rsidR="00807F64">
        <w:rPr>
          <w:b/>
          <w:bCs/>
          <w:sz w:val="20"/>
          <w:szCs w:val="20"/>
        </w:rPr>
        <w:t>:</w:t>
      </w:r>
      <w:r>
        <w:tab/>
      </w:r>
      <w:r w:rsidR="00704845" w:rsidRPr="2FA3CF42">
        <w:rPr>
          <w:b/>
          <w:bCs/>
          <w:sz w:val="20"/>
          <w:szCs w:val="20"/>
        </w:rPr>
        <w:t>od:</w:t>
      </w:r>
      <w:r>
        <w:tab/>
      </w:r>
      <w:r w:rsidRPr="2FA3CF42">
        <w:rPr>
          <w:b/>
          <w:bCs/>
          <w:sz w:val="20"/>
          <w:szCs w:val="20"/>
        </w:rPr>
        <w:t>do:</w:t>
      </w:r>
      <w:r w:rsidR="008A57DF" w:rsidRPr="2FA3CF42">
        <w:rPr>
          <w:sz w:val="20"/>
          <w:szCs w:val="20"/>
        </w:rPr>
        <w:t xml:space="preserve"> </w:t>
      </w:r>
    </w:p>
    <w:p w14:paraId="717F1CB2" w14:textId="77777777" w:rsidR="005E37A7" w:rsidRPr="00B346D1" w:rsidRDefault="005E37A7" w:rsidP="00B346D1">
      <w:pPr>
        <w:spacing w:line="276" w:lineRule="auto"/>
        <w:rPr>
          <w:sz w:val="6"/>
          <w:szCs w:val="22"/>
        </w:rPr>
      </w:pPr>
    </w:p>
    <w:p w14:paraId="717F1CB3" w14:textId="4A056293" w:rsidR="005E37A7" w:rsidRPr="00B346D1" w:rsidRDefault="00297913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 w:rsidRPr="42BE1498">
        <w:rPr>
          <w:b/>
          <w:bCs/>
          <w:sz w:val="20"/>
          <w:szCs w:val="20"/>
        </w:rPr>
        <w:t>Ř</w:t>
      </w:r>
      <w:r w:rsidR="005E37A7" w:rsidRPr="42BE1498">
        <w:rPr>
          <w:b/>
          <w:bCs/>
          <w:sz w:val="20"/>
          <w:szCs w:val="20"/>
        </w:rPr>
        <w:t>ešitel</w:t>
      </w:r>
      <w:r w:rsidR="002B6FBC">
        <w:rPr>
          <w:b/>
          <w:bCs/>
          <w:sz w:val="20"/>
          <w:szCs w:val="20"/>
        </w:rPr>
        <w:t xml:space="preserve"> za VŠE</w:t>
      </w:r>
      <w:r w:rsidR="0037555D" w:rsidRPr="42BE1498">
        <w:rPr>
          <w:b/>
          <w:bCs/>
          <w:sz w:val="20"/>
          <w:szCs w:val="20"/>
        </w:rPr>
        <w:t>:</w:t>
      </w:r>
      <w:r w:rsidR="00B200EA">
        <w:rPr>
          <w:b/>
          <w:bCs/>
          <w:sz w:val="20"/>
          <w:szCs w:val="20"/>
        </w:rPr>
        <w:tab/>
      </w:r>
      <w:r w:rsidR="0060369C" w:rsidRPr="42BE1498">
        <w:rPr>
          <w:sz w:val="20"/>
          <w:szCs w:val="20"/>
        </w:rPr>
        <w:t>e</w:t>
      </w:r>
      <w:r w:rsidR="00EB5FF7" w:rsidRPr="42BE1498">
        <w:rPr>
          <w:sz w:val="20"/>
          <w:szCs w:val="20"/>
        </w:rPr>
        <w:t>-mail</w:t>
      </w:r>
      <w:r w:rsidR="005517A4" w:rsidRPr="42BE1498">
        <w:rPr>
          <w:sz w:val="20"/>
          <w:szCs w:val="20"/>
        </w:rPr>
        <w:t>:</w:t>
      </w:r>
      <w:r w:rsidR="00B200EA">
        <w:rPr>
          <w:sz w:val="20"/>
          <w:szCs w:val="20"/>
        </w:rPr>
        <w:tab/>
      </w:r>
      <w:r w:rsidR="00F75ED1" w:rsidRPr="42BE1498">
        <w:rPr>
          <w:sz w:val="20"/>
          <w:szCs w:val="20"/>
        </w:rPr>
        <w:t>linka:</w:t>
      </w:r>
    </w:p>
    <w:p w14:paraId="717F1CB4" w14:textId="080126DD" w:rsidR="005E37A7" w:rsidRPr="00B346D1" w:rsidRDefault="00B200EA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2"/>
        </w:rPr>
      </w:pPr>
      <w:r>
        <w:rPr>
          <w:sz w:val="20"/>
          <w:szCs w:val="22"/>
        </w:rPr>
        <w:tab/>
      </w:r>
      <w:r w:rsidR="0060369C" w:rsidRPr="00B346D1">
        <w:rPr>
          <w:sz w:val="20"/>
          <w:szCs w:val="22"/>
        </w:rPr>
        <w:t>f</w:t>
      </w:r>
      <w:r w:rsidR="00EB5FF7" w:rsidRPr="00B346D1">
        <w:rPr>
          <w:sz w:val="20"/>
          <w:szCs w:val="22"/>
        </w:rPr>
        <w:t>akulta</w:t>
      </w:r>
      <w:r w:rsidR="00F74325">
        <w:rPr>
          <w:sz w:val="20"/>
          <w:szCs w:val="22"/>
        </w:rPr>
        <w:t xml:space="preserve"> </w:t>
      </w:r>
      <w:r w:rsidR="00EB5FF7" w:rsidRPr="00B346D1">
        <w:rPr>
          <w:sz w:val="20"/>
          <w:szCs w:val="22"/>
        </w:rPr>
        <w:t>/útvar</w:t>
      </w:r>
      <w:r w:rsidR="00F75ED1">
        <w:rPr>
          <w:sz w:val="20"/>
          <w:szCs w:val="22"/>
        </w:rPr>
        <w:t>:</w:t>
      </w:r>
      <w:r w:rsidR="00DC008C">
        <w:rPr>
          <w:sz w:val="20"/>
          <w:szCs w:val="22"/>
        </w:rPr>
        <w:tab/>
      </w:r>
      <w:r w:rsidR="00F75ED1">
        <w:rPr>
          <w:sz w:val="20"/>
          <w:szCs w:val="22"/>
        </w:rPr>
        <w:t>k</w:t>
      </w:r>
      <w:r w:rsidR="0060369C" w:rsidRPr="00B346D1">
        <w:rPr>
          <w:sz w:val="20"/>
          <w:szCs w:val="22"/>
        </w:rPr>
        <w:t>atedra:</w:t>
      </w:r>
    </w:p>
    <w:p w14:paraId="717F1CB5" w14:textId="47EB1D36" w:rsidR="005E37A7" w:rsidRPr="00B346D1" w:rsidRDefault="005E37A7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2"/>
        </w:rPr>
      </w:pPr>
      <w:r w:rsidRPr="00B346D1">
        <w:rPr>
          <w:b/>
          <w:sz w:val="20"/>
          <w:szCs w:val="22"/>
        </w:rPr>
        <w:t>Kontaktní osoba</w:t>
      </w:r>
      <w:r w:rsidR="0017248B" w:rsidRPr="00B346D1">
        <w:rPr>
          <w:b/>
          <w:sz w:val="20"/>
          <w:szCs w:val="22"/>
        </w:rPr>
        <w:t xml:space="preserve"> za VŠE</w:t>
      </w:r>
      <w:r w:rsidRPr="00B346D1">
        <w:rPr>
          <w:b/>
          <w:sz w:val="20"/>
          <w:szCs w:val="22"/>
        </w:rPr>
        <w:t>:</w:t>
      </w:r>
      <w:r w:rsidR="00A45D76">
        <w:rPr>
          <w:b/>
          <w:sz w:val="20"/>
          <w:szCs w:val="22"/>
        </w:rPr>
        <w:tab/>
      </w:r>
      <w:r w:rsidR="0060369C" w:rsidRPr="00B346D1">
        <w:rPr>
          <w:sz w:val="20"/>
          <w:szCs w:val="22"/>
        </w:rPr>
        <w:t>e</w:t>
      </w:r>
      <w:r w:rsidR="00EB5FF7" w:rsidRPr="00B346D1">
        <w:rPr>
          <w:sz w:val="20"/>
          <w:szCs w:val="22"/>
        </w:rPr>
        <w:t>-mail:</w:t>
      </w:r>
      <w:r w:rsidR="00EB3F26">
        <w:rPr>
          <w:sz w:val="20"/>
          <w:szCs w:val="22"/>
        </w:rPr>
        <w:tab/>
      </w:r>
      <w:r w:rsidR="00F75ED1" w:rsidRPr="00B346D1">
        <w:rPr>
          <w:sz w:val="20"/>
          <w:szCs w:val="20"/>
        </w:rPr>
        <w:t>linka:</w:t>
      </w:r>
    </w:p>
    <w:p w14:paraId="717F1CB6" w14:textId="15AF44FE" w:rsidR="005E37A7" w:rsidRDefault="002B6FBC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60369C" w:rsidRPr="00B346D1">
        <w:rPr>
          <w:sz w:val="20"/>
          <w:szCs w:val="20"/>
        </w:rPr>
        <w:t>f</w:t>
      </w:r>
      <w:r w:rsidR="0061684D" w:rsidRPr="00B346D1">
        <w:rPr>
          <w:sz w:val="20"/>
          <w:szCs w:val="20"/>
        </w:rPr>
        <w:t>akulta</w:t>
      </w:r>
      <w:r w:rsidR="005517A4" w:rsidRPr="00B346D1">
        <w:rPr>
          <w:sz w:val="20"/>
          <w:szCs w:val="20"/>
        </w:rPr>
        <w:t>/útvar</w:t>
      </w:r>
      <w:r>
        <w:rPr>
          <w:sz w:val="20"/>
          <w:szCs w:val="20"/>
        </w:rPr>
        <w:tab/>
      </w:r>
      <w:r w:rsidR="0060369C" w:rsidRPr="00B346D1">
        <w:rPr>
          <w:sz w:val="20"/>
          <w:szCs w:val="20"/>
        </w:rPr>
        <w:t>k</w:t>
      </w:r>
      <w:r w:rsidR="00EB5FF7" w:rsidRPr="00B346D1">
        <w:rPr>
          <w:sz w:val="20"/>
          <w:szCs w:val="20"/>
        </w:rPr>
        <w:t>atedra:</w:t>
      </w:r>
    </w:p>
    <w:p w14:paraId="7FF67832" w14:textId="009021BE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Seznam osob z VŠE podílejících se na zpracování návrhu projektu (včetně podílů na přípravě):</w:t>
      </w:r>
    </w:p>
    <w:p w14:paraId="346B3351" w14:textId="77777777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</w:p>
    <w:p w14:paraId="627598FB" w14:textId="2B91E490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Seznam osob z VŠE podílejících se na řešení projektu (v případě schválení projektu):</w:t>
      </w:r>
    </w:p>
    <w:p w14:paraId="19F11C13" w14:textId="77777777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</w:p>
    <w:p w14:paraId="717F1CB7" w14:textId="77777777" w:rsidR="005E37A7" w:rsidRPr="00B346D1" w:rsidRDefault="005E37A7">
      <w:pPr>
        <w:rPr>
          <w:sz w:val="6"/>
          <w:szCs w:val="20"/>
        </w:rPr>
      </w:pPr>
    </w:p>
    <w:p w14:paraId="717F1CB8" w14:textId="5978F491" w:rsidR="005E37A7" w:rsidRPr="00B346D1" w:rsidRDefault="00EB5FF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B346D1">
        <w:rPr>
          <w:sz w:val="20"/>
          <w:szCs w:val="20"/>
        </w:rPr>
        <w:t>Stručně popište charakter/</w:t>
      </w:r>
      <w:r w:rsidR="005E37A7" w:rsidRPr="00B346D1">
        <w:rPr>
          <w:sz w:val="20"/>
          <w:szCs w:val="20"/>
        </w:rPr>
        <w:t xml:space="preserve">cíl projektu (max. 300 znaků): </w:t>
      </w:r>
    </w:p>
    <w:p w14:paraId="717F1CB9" w14:textId="28209C8B" w:rsidR="005E37A7" w:rsidRPr="00380F12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1F4C2404" wp14:editId="60EBE448">
                <wp:extent cx="5745480" cy="695325"/>
                <wp:effectExtent l="0" t="0" r="26670" b="28575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FA2A9" w14:textId="2400E950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rto="http://schemas.microsoft.com/office/word/2006/arto">
            <w:pict w14:anchorId="31EBBE78">
              <v:shapetype id="_x0000_t202" coordsize="21600,21600" o:spt="202" path="m,l,21600r21600,l21600,xe" w14:anchorId="1F4C2404">
                <v:stroke joinstyle="miter"/>
                <v:path gradientshapeok="t" o:connecttype="rect"/>
              </v:shapetype>
              <v:shape id="Textové pole 4" style="width:452.4pt;height:5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7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">
                <v:textbox>
                  <w:txbxContent>
                    <w:p w:rsidRPr="008F7C65" w:rsidR="008F7C65" w:rsidRDefault="008F7C65" w14:paraId="672A6659" w14:textId="2400E95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F1CBA" w14:textId="6C9ABE4C" w:rsidR="005E37A7" w:rsidRDefault="00267580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10F8B0C7">
        <w:rPr>
          <w:sz w:val="20"/>
          <w:szCs w:val="20"/>
        </w:rPr>
        <w:t xml:space="preserve">Výstupy </w:t>
      </w:r>
      <w:r w:rsidR="005E37A7" w:rsidRPr="10F8B0C7">
        <w:rPr>
          <w:sz w:val="20"/>
          <w:szCs w:val="20"/>
        </w:rPr>
        <w:t xml:space="preserve">projektu </w:t>
      </w:r>
      <w:r w:rsidR="003F414A" w:rsidRPr="10F8B0C7">
        <w:rPr>
          <w:sz w:val="20"/>
          <w:szCs w:val="20"/>
        </w:rPr>
        <w:t>(max. 180 znaků):</w:t>
      </w:r>
    </w:p>
    <w:p w14:paraId="5214FCD7" w14:textId="2B254CAA" w:rsidR="0007759A" w:rsidRDefault="0007759A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 wp14:anchorId="50FAD7FE" wp14:editId="423D1AFE">
                <wp:extent cx="5745480" cy="885825"/>
                <wp:effectExtent l="0" t="0" r="26670" b="28575"/>
                <wp:docPr id="930025558" name="Textové pole 9300255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447495" w14:textId="77777777" w:rsidR="0007759A" w:rsidRPr="008F7C65" w:rsidRDefault="0007759A" w:rsidP="0007759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rto="http://schemas.microsoft.com/office/word/2006/arto">
            <w:pict w14:anchorId="26A477A2">
              <v:shape id="Textové pole 930025558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" w14:anchorId="50FAD7FE">
                <v:textbox>
                  <w:txbxContent>
                    <w:p w:rsidRPr="008F7C65" w:rsidR="0007759A" w:rsidP="0007759A" w:rsidRDefault="0007759A" w14:paraId="0A37501D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3E120B3" w14:textId="5B533F89" w:rsidR="0007759A" w:rsidRDefault="0007759A" w:rsidP="000775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>
        <w:rPr>
          <w:sz w:val="20"/>
          <w:szCs w:val="20"/>
        </w:rPr>
        <w:t xml:space="preserve">Přínosy projektu pro VŠE </w:t>
      </w:r>
      <w:r w:rsidRPr="10F8B0C7">
        <w:rPr>
          <w:sz w:val="20"/>
          <w:szCs w:val="20"/>
        </w:rPr>
        <w:t>(max. 180 znaků):</w:t>
      </w:r>
    </w:p>
    <w:p w14:paraId="717F1CBB" w14:textId="54CEA24D" w:rsidR="005E37A7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16354469" wp14:editId="1420B20A">
                <wp:extent cx="5745480" cy="885825"/>
                <wp:effectExtent l="0" t="0" r="26670" b="28575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D8282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rto="http://schemas.microsoft.com/office/word/2006/arto">
            <w:pict w14:anchorId="62037F1A">
              <v:shape id="Textové pole 5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" w14:anchorId="16354469">
                <v:textbox>
                  <w:txbxContent>
                    <w:p w:rsidRPr="008F7C65" w:rsidR="008F7C65" w:rsidRDefault="008F7C65" w14:paraId="5DAB6C7B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839D53" w14:textId="35272E1E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623FFB">
        <w:rPr>
          <w:sz w:val="20"/>
          <w:szCs w:val="20"/>
        </w:rPr>
        <w:t xml:space="preserve">Vazba projektu na </w:t>
      </w:r>
      <w:hyperlink r:id="rId11" w:history="1">
        <w:r w:rsidR="0037555D" w:rsidRPr="006C4DE1">
          <w:rPr>
            <w:rStyle w:val="Hypertextovodkaz"/>
            <w:sz w:val="20"/>
            <w:szCs w:val="20"/>
          </w:rPr>
          <w:t xml:space="preserve">Strategický </w:t>
        </w:r>
        <w:r w:rsidRPr="006C4DE1">
          <w:rPr>
            <w:rStyle w:val="Hypertextovodkaz"/>
            <w:sz w:val="20"/>
            <w:szCs w:val="20"/>
          </w:rPr>
          <w:t>záměr VŠE</w:t>
        </w:r>
      </w:hyperlink>
      <w:r w:rsidRPr="00623FFB">
        <w:rPr>
          <w:sz w:val="20"/>
          <w:szCs w:val="20"/>
        </w:rPr>
        <w:t xml:space="preserve"> (</w:t>
      </w:r>
      <w:r w:rsidR="00452301">
        <w:rPr>
          <w:sz w:val="20"/>
          <w:szCs w:val="20"/>
        </w:rPr>
        <w:t>m</w:t>
      </w:r>
      <w:r w:rsidRPr="00623FFB">
        <w:rPr>
          <w:sz w:val="20"/>
          <w:szCs w:val="20"/>
        </w:rPr>
        <w:t>ax. 180 znaků):</w:t>
      </w:r>
    </w:p>
    <w:p w14:paraId="0ED1B692" w14:textId="093090A6" w:rsidR="00623FFB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2729F218" wp14:editId="25B344CE">
                <wp:extent cx="5745480" cy="914400"/>
                <wp:effectExtent l="0" t="0" r="26670" b="1905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C53C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rto="http://schemas.microsoft.com/office/word/2006/arto">
            <w:pict w14:anchorId="26D06836">
              <v:shape id="Textové pole 6" style="width:452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9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" w14:anchorId="2729F218">
                <v:textbox>
                  <w:txbxContent>
                    <w:p w:rsidRPr="008F7C65" w:rsidR="008F7C65" w:rsidRDefault="008F7C65" w14:paraId="02EB378F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</w:rPr>
      </w:pPr>
    </w:p>
    <w:p w14:paraId="717F1CBC" w14:textId="77777777" w:rsidR="005517A4" w:rsidRDefault="005517A4">
      <w:pPr>
        <w:rPr>
          <w:sz w:val="8"/>
          <w:szCs w:val="22"/>
        </w:rPr>
      </w:pPr>
    </w:p>
    <w:p w14:paraId="5687ED6E" w14:textId="77777777" w:rsidR="003F414A" w:rsidRPr="00380F12" w:rsidRDefault="003F414A">
      <w:pPr>
        <w:rPr>
          <w:sz w:val="8"/>
          <w:szCs w:val="22"/>
        </w:rPr>
      </w:pPr>
    </w:p>
    <w:p w14:paraId="717F1CC9" w14:textId="25C0970A" w:rsidR="00193386" w:rsidRPr="00380F12" w:rsidRDefault="00193386" w:rsidP="005D0CA4">
      <w:pPr>
        <w:rPr>
          <w:sz w:val="2"/>
          <w:szCs w:val="10"/>
        </w:rPr>
      </w:pPr>
    </w:p>
    <w:p w14:paraId="02A255A6" w14:textId="06990D87" w:rsidR="00C35885" w:rsidRDefault="00C35885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Projek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16322">
        <w:rPr>
          <w:sz w:val="20"/>
          <w:szCs w:val="20"/>
        </w:rPr>
        <w:t>národní</w:t>
      </w:r>
      <w:r w:rsidRPr="00B346D1">
        <w:rPr>
          <w:sz w:val="20"/>
          <w:szCs w:val="20"/>
        </w:rPr>
        <w:t xml:space="preserve">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ab/>
      </w:r>
      <w:r w:rsidR="00D16322">
        <w:rPr>
          <w:sz w:val="20"/>
          <w:szCs w:val="20"/>
        </w:rPr>
        <w:t>mezinárodn</w:t>
      </w:r>
      <w:r w:rsidRPr="00B346D1">
        <w:rPr>
          <w:sz w:val="20"/>
          <w:szCs w:val="20"/>
        </w:rPr>
        <w:t xml:space="preserve">í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</w:p>
    <w:p w14:paraId="717F1CCA" w14:textId="6E1E43EA" w:rsidR="0090657F" w:rsidRPr="00B346D1" w:rsidRDefault="005E37A7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>VŠE je</w:t>
      </w:r>
      <w:r w:rsidR="0077731C" w:rsidRPr="00B346D1">
        <w:rPr>
          <w:sz w:val="20"/>
          <w:szCs w:val="20"/>
        </w:rPr>
        <w:t xml:space="preserve">: </w:t>
      </w:r>
      <w:r w:rsidR="00F32541" w:rsidRPr="00B346D1">
        <w:rPr>
          <w:sz w:val="20"/>
          <w:szCs w:val="20"/>
        </w:rPr>
        <w:tab/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>jediným řešitelem</w:t>
      </w:r>
      <w:r w:rsidR="00771204" w:rsidRPr="00B346D1">
        <w:rPr>
          <w:sz w:val="20"/>
          <w:szCs w:val="20"/>
        </w:rPr>
        <w:t xml:space="preserve"> </w:t>
      </w:r>
      <w:r w:rsidR="00771204"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B346D1">
        <w:rPr>
          <w:sz w:val="20"/>
          <w:szCs w:val="20"/>
        </w:rPr>
        <w:instrText xml:space="preserve"> FORMCHECKBOX </w:instrText>
      </w:r>
      <w:r w:rsidR="00771204" w:rsidRPr="00B346D1">
        <w:rPr>
          <w:sz w:val="20"/>
          <w:szCs w:val="20"/>
        </w:rPr>
      </w:r>
      <w:r w:rsidR="00771204" w:rsidRPr="00B346D1">
        <w:rPr>
          <w:sz w:val="20"/>
          <w:szCs w:val="20"/>
        </w:rPr>
        <w:fldChar w:fldCharType="separate"/>
      </w:r>
      <w:r w:rsidR="00771204" w:rsidRPr="00B346D1">
        <w:rPr>
          <w:sz w:val="20"/>
          <w:szCs w:val="20"/>
        </w:rPr>
        <w:fldChar w:fldCharType="end"/>
      </w:r>
      <w:bookmarkEnd w:id="0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="008F083E">
        <w:rPr>
          <w:sz w:val="20"/>
          <w:szCs w:val="20"/>
        </w:rPr>
        <w:t>koordinátorem</w:t>
      </w:r>
      <w:r w:rsidR="000D0C23" w:rsidRPr="00B346D1">
        <w:rPr>
          <w:sz w:val="20"/>
          <w:szCs w:val="20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B346D1">
        <w:rPr>
          <w:sz w:val="20"/>
          <w:szCs w:val="20"/>
        </w:rPr>
        <w:instrText xml:space="preserve"> FORMCHECKBOX </w:instrText>
      </w:r>
      <w:r w:rsidR="000D0C23" w:rsidRPr="00B346D1">
        <w:rPr>
          <w:sz w:val="20"/>
          <w:szCs w:val="20"/>
        </w:rPr>
      </w:r>
      <w:r w:rsidR="000D0C23" w:rsidRPr="00B346D1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1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  <w:t>spoluřešitelem</w:t>
      </w:r>
      <w:r w:rsidR="000D0C23" w:rsidRPr="00B346D1">
        <w:rPr>
          <w:sz w:val="20"/>
          <w:szCs w:val="20"/>
        </w:rPr>
        <w:t xml:space="preserve"> </w:t>
      </w:r>
      <w:r w:rsidR="000D0C23" w:rsidRPr="00B346D1">
        <w:rPr>
          <w:sz w:val="20"/>
          <w:szCs w:val="20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B346D1">
        <w:rPr>
          <w:sz w:val="20"/>
          <w:szCs w:val="20"/>
        </w:rPr>
        <w:instrText xml:space="preserve"> FORMCHECKBOX </w:instrText>
      </w:r>
      <w:r w:rsidR="000D0C23" w:rsidRPr="00B346D1">
        <w:rPr>
          <w:sz w:val="20"/>
          <w:szCs w:val="20"/>
        </w:rPr>
      </w:r>
      <w:r w:rsidR="000D0C23" w:rsidRPr="00B346D1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2"/>
    </w:p>
    <w:p w14:paraId="717F1CCB" w14:textId="5EAB0C74" w:rsidR="0060369C" w:rsidRPr="00B346D1" w:rsidRDefault="00D16322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Koordinátor a p</w:t>
      </w:r>
      <w:r w:rsidR="005E37A7" w:rsidRPr="00B346D1">
        <w:rPr>
          <w:sz w:val="20"/>
          <w:szCs w:val="20"/>
        </w:rPr>
        <w:t>artneři projektu:</w:t>
      </w:r>
      <w:r w:rsidR="00A66177">
        <w:rPr>
          <w:sz w:val="20"/>
          <w:szCs w:val="20"/>
        </w:rPr>
        <w:t xml:space="preserve"> …………………</w:t>
      </w:r>
    </w:p>
    <w:p w14:paraId="276B0EA8" w14:textId="77777777" w:rsidR="003F414A" w:rsidRDefault="003F414A">
      <w:pPr>
        <w:rPr>
          <w:sz w:val="4"/>
          <w:szCs w:val="4"/>
        </w:rPr>
        <w:sectPr w:rsidR="003F414A" w:rsidSect="00665CD0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1907" w:h="16839" w:code="9"/>
          <w:pgMar w:top="1418" w:right="1418" w:bottom="1418" w:left="1418" w:header="709" w:footer="709" w:gutter="0"/>
          <w:cols w:space="708"/>
          <w:docGrid w:linePitch="360"/>
        </w:sectPr>
      </w:pPr>
    </w:p>
    <w:p w14:paraId="717F1CCE" w14:textId="77777777" w:rsidR="00496ADB" w:rsidRPr="00380F12" w:rsidRDefault="00496ADB">
      <w:pPr>
        <w:rPr>
          <w:sz w:val="4"/>
          <w:szCs w:val="4"/>
        </w:rPr>
      </w:pPr>
    </w:p>
    <w:p w14:paraId="717F1CCF" w14:textId="77777777" w:rsidR="00496ADB" w:rsidRPr="00380F12" w:rsidRDefault="00496ADB">
      <w:pPr>
        <w:rPr>
          <w:sz w:val="2"/>
          <w:szCs w:val="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CD30FD" w14:paraId="717F1CD2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CD30FD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5D5F3F4D" w:rsidR="00872958" w:rsidRPr="00CD30FD" w:rsidRDefault="00872958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D30FD">
              <w:rPr>
                <w:b/>
                <w:bCs/>
                <w:color w:val="000000"/>
                <w:sz w:val="20"/>
                <w:szCs w:val="20"/>
              </w:rPr>
              <w:t>Předběžný rozpoč</w:t>
            </w:r>
            <w:r w:rsidR="00B31EE2" w:rsidRPr="00CD30FD">
              <w:rPr>
                <w:b/>
                <w:bCs/>
                <w:color w:val="000000"/>
                <w:sz w:val="20"/>
                <w:szCs w:val="20"/>
              </w:rPr>
              <w:t>et projektu</w:t>
            </w:r>
            <w:r w:rsidR="00107501" w:rsidRPr="00CD30FD">
              <w:rPr>
                <w:rStyle w:val="Znakapoznpodarou"/>
                <w:b/>
                <w:bCs/>
                <w:color w:val="000000"/>
                <w:sz w:val="20"/>
                <w:szCs w:val="20"/>
              </w:rPr>
              <w:footnoteReference w:id="3"/>
            </w:r>
          </w:p>
        </w:tc>
      </w:tr>
      <w:tr w:rsidR="006148A8" w:rsidRPr="00CD30FD" w14:paraId="717F1CD6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61473BBF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.</w:t>
            </w: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řádku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391C1306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položka </w:t>
            </w:r>
            <w:r w:rsidR="00362E3C" w:rsidRPr="00A8347D">
              <w:rPr>
                <w:bCs/>
                <w:i/>
                <w:color w:val="000000" w:themeColor="text1"/>
                <w:sz w:val="18"/>
                <w:szCs w:val="18"/>
              </w:rPr>
              <w:t>rozpočtu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35DB7DC3" w:rsidR="006148A8" w:rsidRPr="00A8347D" w:rsidRDefault="00C43379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ástka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240D8C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a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měna </w:t>
            </w:r>
          </w:p>
        </w:tc>
      </w:tr>
      <w:tr w:rsidR="00DA018A" w:rsidRPr="00CD30FD" w14:paraId="031E0BB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71" w:type="dxa"/>
            <w:noWrap/>
            <w:vAlign w:val="center"/>
          </w:tcPr>
          <w:p w14:paraId="47D2BA56" w14:textId="03EAF077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Investiční náklady</w:t>
            </w:r>
          </w:p>
        </w:tc>
        <w:tc>
          <w:tcPr>
            <w:tcW w:w="1276" w:type="dxa"/>
            <w:noWrap/>
            <w:vAlign w:val="center"/>
          </w:tcPr>
          <w:p w14:paraId="7A434E41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DA018A" w:rsidRPr="00CD30FD" w14:paraId="54CC165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71" w:type="dxa"/>
            <w:noWrap/>
            <w:vAlign w:val="center"/>
          </w:tcPr>
          <w:p w14:paraId="44FC5627" w14:textId="40746E1E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Neinvestiční náklady</w:t>
            </w:r>
            <w:r w:rsidR="001E0A3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8347D">
              <w:rPr>
                <w:bCs/>
                <w:color w:val="000000" w:themeColor="text1"/>
                <w:sz w:val="18"/>
                <w:szCs w:val="18"/>
              </w:rPr>
              <w:t>(= ř. 3+4+5)</w:t>
            </w:r>
          </w:p>
        </w:tc>
        <w:tc>
          <w:tcPr>
            <w:tcW w:w="1276" w:type="dxa"/>
            <w:noWrap/>
            <w:vAlign w:val="center"/>
          </w:tcPr>
          <w:p w14:paraId="1F81E21C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CF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343491" w:rsidRDefault="006148A8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71" w:type="dxa"/>
            <w:noWrap/>
            <w:vAlign w:val="center"/>
          </w:tcPr>
          <w:p w14:paraId="717F1CEF" w14:textId="4794D0F9" w:rsidR="006148A8" w:rsidRPr="001E0A37" w:rsidRDefault="006148A8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1E0A37">
              <w:rPr>
                <w:bCs/>
                <w:color w:val="000000" w:themeColor="text1"/>
                <w:sz w:val="18"/>
                <w:szCs w:val="18"/>
              </w:rPr>
              <w:t xml:space="preserve">          a) Osobní náklady</w:t>
            </w:r>
          </w:p>
        </w:tc>
        <w:tc>
          <w:tcPr>
            <w:tcW w:w="1276" w:type="dxa"/>
            <w:noWrap/>
            <w:vAlign w:val="center"/>
          </w:tcPr>
          <w:p w14:paraId="717F1CF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17F1D02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71" w:type="dxa"/>
            <w:noWrap/>
            <w:vAlign w:val="center"/>
          </w:tcPr>
          <w:p w14:paraId="717F1CFF" w14:textId="7F6AA047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 w:rsidRPr="00343491">
              <w:rPr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color w:val="000000" w:themeColor="text1"/>
                <w:sz w:val="18"/>
                <w:szCs w:val="18"/>
              </w:rPr>
              <w:t xml:space="preserve">       b</w:t>
            </w:r>
            <w:r w:rsidRPr="00343491">
              <w:rPr>
                <w:color w:val="000000" w:themeColor="text1"/>
                <w:sz w:val="18"/>
                <w:szCs w:val="18"/>
              </w:rPr>
              <w:t xml:space="preserve">) </w:t>
            </w:r>
            <w:r w:rsidR="00B10A96" w:rsidRPr="00343491">
              <w:rPr>
                <w:color w:val="000000" w:themeColor="text1"/>
                <w:sz w:val="18"/>
                <w:szCs w:val="18"/>
              </w:rPr>
              <w:t>Věcné náklady</w:t>
            </w:r>
            <w:r w:rsidR="005951D0" w:rsidRPr="00F2110A">
              <w:rPr>
                <w:rStyle w:val="Znakapoznpodarou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1276" w:type="dxa"/>
            <w:noWrap/>
            <w:vAlign w:val="center"/>
          </w:tcPr>
          <w:p w14:paraId="717F1D0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26931BF0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71" w:type="dxa"/>
            <w:noWrap/>
            <w:vAlign w:val="center"/>
          </w:tcPr>
          <w:p w14:paraId="59C0C833" w14:textId="3A2267C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c) </w:t>
            </w:r>
            <w:r w:rsidR="00B10A96">
              <w:rPr>
                <w:color w:val="000000" w:themeColor="text1"/>
                <w:sz w:val="18"/>
                <w:szCs w:val="18"/>
              </w:rPr>
              <w:t xml:space="preserve">Režie celoškolních nákladů z rozpočtu </w:t>
            </w:r>
            <w:r w:rsidR="005951D0">
              <w:rPr>
                <w:color w:val="000000" w:themeColor="text1"/>
                <w:sz w:val="18"/>
                <w:szCs w:val="18"/>
              </w:rPr>
              <w:t>projektu</w:t>
            </w:r>
            <w:r w:rsidR="00A8347D">
              <w:rPr>
                <w:rStyle w:val="Znakapoznpodarou"/>
                <w:color w:val="000000" w:themeColor="text1"/>
                <w:sz w:val="18"/>
                <w:szCs w:val="18"/>
              </w:rPr>
              <w:footnoteReference w:id="5"/>
            </w:r>
            <w:r w:rsidR="00511A4C">
              <w:rPr>
                <w:rStyle w:val="normaltextru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noWrap/>
            <w:vAlign w:val="center"/>
          </w:tcPr>
          <w:p w14:paraId="53CD35F3" w14:textId="242AFEF8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D0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C35885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371" w:type="dxa"/>
            <w:noWrap/>
            <w:vAlign w:val="center"/>
          </w:tcPr>
          <w:p w14:paraId="717F1D07" w14:textId="21A27A7E" w:rsidR="006148A8" w:rsidRPr="00C35885" w:rsidRDefault="00C600AB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6148A8" w:rsidRPr="00C35885">
              <w:rPr>
                <w:b/>
                <w:bCs/>
                <w:iCs/>
                <w:color w:val="000000"/>
                <w:sz w:val="16"/>
                <w:szCs w:val="16"/>
              </w:rPr>
              <w:t>VŠE</w:t>
            </w:r>
            <w:r w:rsidR="001E0A37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A8347D" w:rsidRPr="00A8347D">
              <w:rPr>
                <w:bCs/>
                <w:iCs/>
                <w:color w:val="000000"/>
                <w:sz w:val="16"/>
                <w:szCs w:val="16"/>
              </w:rPr>
              <w:t>(= ř.1+2)</w:t>
            </w:r>
          </w:p>
        </w:tc>
        <w:tc>
          <w:tcPr>
            <w:tcW w:w="1276" w:type="dxa"/>
            <w:noWrap/>
            <w:vAlign w:val="center"/>
          </w:tcPr>
          <w:p w14:paraId="717F1D08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401F535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371" w:type="dxa"/>
            <w:noWrap/>
            <w:vAlign w:val="center"/>
          </w:tcPr>
          <w:p w14:paraId="386FB3DA" w14:textId="0BA42DA5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PROJEKTU 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(v případě partnersk</w:t>
            </w:r>
            <w:r>
              <w:rPr>
                <w:bCs/>
                <w:iCs/>
                <w:color w:val="000000"/>
                <w:sz w:val="16"/>
                <w:szCs w:val="16"/>
              </w:rPr>
              <w:t>ého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 xml:space="preserve"> projekt</w:t>
            </w:r>
            <w:r>
              <w:rPr>
                <w:bCs/>
                <w:iCs/>
                <w:color w:val="000000"/>
                <w:sz w:val="16"/>
                <w:szCs w:val="16"/>
              </w:rPr>
              <w:t>u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76" w:type="dxa"/>
            <w:noWrap/>
            <w:vAlign w:val="center"/>
          </w:tcPr>
          <w:p w14:paraId="305392B4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951D0" w:rsidRPr="00CD30FD" w14:paraId="2E44BB3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FF7F5C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7371" w:type="dxa"/>
            <w:noWrap/>
            <w:vAlign w:val="center"/>
          </w:tcPr>
          <w:p w14:paraId="43C5DFD0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noWrap/>
            <w:vAlign w:val="center"/>
          </w:tcPr>
          <w:p w14:paraId="1927FDEA" w14:textId="77777777" w:rsidR="005951D0" w:rsidRPr="00F2110A" w:rsidRDefault="005951D0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46DD2ED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Default="006148A8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71" w:type="dxa"/>
            <w:noWrap/>
            <w:vAlign w:val="center"/>
          </w:tcPr>
          <w:p w14:paraId="3F4DE385" w14:textId="318DF61A" w:rsidR="006148A8" w:rsidRPr="00C35885" w:rsidRDefault="006148A8" w:rsidP="0051447E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 xml:space="preserve">Režie </w:t>
            </w:r>
            <w:r w:rsidRPr="00A8347D">
              <w:rPr>
                <w:rStyle w:val="normaltextrun"/>
                <w:color w:val="000000"/>
                <w:sz w:val="18"/>
                <w:szCs w:val="18"/>
              </w:rPr>
              <w:t>celoškolních nákladů</w:t>
            </w:r>
            <w:r w:rsidR="00C600AB">
              <w:rPr>
                <w:rStyle w:val="normaltextrun"/>
                <w:color w:val="000000"/>
                <w:sz w:val="18"/>
                <w:szCs w:val="18"/>
              </w:rPr>
              <w:t xml:space="preserve"> z jiných zdrojů útvaru/ fakulty </w:t>
            </w:r>
            <w:r w:rsidR="005951D0">
              <w:rPr>
                <w:color w:val="000000"/>
                <w:sz w:val="18"/>
                <w:szCs w:val="18"/>
              </w:rPr>
              <w:t>VŠE</w:t>
            </w:r>
            <w:r w:rsidR="00A8347D">
              <w:rPr>
                <w:rStyle w:val="Znakapoznpodarou"/>
                <w:color w:val="000000"/>
                <w:sz w:val="18"/>
                <w:szCs w:val="18"/>
              </w:rPr>
              <w:footnoteReference w:id="6"/>
            </w:r>
            <w:r w:rsidR="00511A4C">
              <w:rPr>
                <w:color w:val="000000"/>
                <w:sz w:val="18"/>
                <w:szCs w:val="18"/>
              </w:rPr>
              <w:t xml:space="preserve">   </w:t>
            </w:r>
            <w:r w:rsidR="0051447E">
              <w:rPr>
                <w:color w:val="000000"/>
                <w:sz w:val="18"/>
                <w:szCs w:val="18"/>
              </w:rPr>
              <w:t xml:space="preserve">  </w:t>
            </w:r>
            <w:r w:rsidR="00511A4C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noWrap/>
            <w:vAlign w:val="center"/>
          </w:tcPr>
          <w:p w14:paraId="2A1E3065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07D73" w:rsidRPr="00CD30FD" w14:paraId="41A22CC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Default="009B7643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71" w:type="dxa"/>
            <w:noWrap/>
            <w:vAlign w:val="center"/>
          </w:tcPr>
          <w:p w14:paraId="4B35E9A6" w14:textId="535A0F0F" w:rsidR="00B07D73" w:rsidRDefault="005951D0" w:rsidP="0051447E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polufinancování </w:t>
            </w:r>
            <w:r w:rsidR="008252EB">
              <w:rPr>
                <w:color w:val="000000"/>
                <w:sz w:val="18"/>
                <w:szCs w:val="18"/>
              </w:rPr>
              <w:t xml:space="preserve">projektu ze zdrojů VŠE:         </w:t>
            </w:r>
            <w:r w:rsidR="00511A4C">
              <w:rPr>
                <w:color w:val="000000"/>
                <w:sz w:val="18"/>
                <w:szCs w:val="18"/>
              </w:rPr>
              <w:t xml:space="preserve"> %</w:t>
            </w:r>
            <w:r w:rsidR="0051447E">
              <w:rPr>
                <w:color w:val="000000"/>
                <w:sz w:val="18"/>
                <w:szCs w:val="18"/>
              </w:rPr>
              <w:t xml:space="preserve">                          </w:t>
            </w:r>
            <w:r w:rsidR="00511A4C">
              <w:rPr>
                <w:color w:val="000000"/>
                <w:sz w:val="18"/>
                <w:szCs w:val="18"/>
              </w:rPr>
              <w:t xml:space="preserve"> </w:t>
            </w:r>
            <w:r w:rsidR="0051447E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noWrap/>
            <w:vAlign w:val="center"/>
          </w:tcPr>
          <w:p w14:paraId="6E5157CC" w14:textId="77777777" w:rsidR="00B07D73" w:rsidRPr="00F2110A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</w:tbl>
    <w:p w14:paraId="33D62FBA" w14:textId="77777777" w:rsidR="00511A4C" w:rsidRDefault="00511A4C" w:rsidP="001653E1">
      <w:pPr>
        <w:rPr>
          <w:sz w:val="20"/>
          <w:szCs w:val="20"/>
        </w:rPr>
      </w:pPr>
    </w:p>
    <w:p w14:paraId="6878329C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717F1D11" w14:textId="736D6B56" w:rsidR="00B63F52" w:rsidRPr="00B346D1" w:rsidRDefault="009C4EE5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 xml:space="preserve">Udržitelnost: </w:t>
      </w:r>
      <w:r w:rsidR="00B63F52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NE 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ANO </w:t>
      </w:r>
      <w:r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="00F32541" w:rsidRPr="00B346D1">
        <w:rPr>
          <w:sz w:val="20"/>
          <w:szCs w:val="20"/>
        </w:rPr>
        <w:t xml:space="preserve"> </w:t>
      </w:r>
      <w:r w:rsidR="00C7715C">
        <w:rPr>
          <w:sz w:val="20"/>
          <w:szCs w:val="20"/>
        </w:rPr>
        <w:t xml:space="preserve">        </w:t>
      </w:r>
      <w:r w:rsidR="009F29E0">
        <w:rPr>
          <w:sz w:val="20"/>
          <w:szCs w:val="20"/>
        </w:rPr>
        <w:t>Pokud ano,</w:t>
      </w:r>
      <w:r w:rsidR="00C01977">
        <w:rPr>
          <w:sz w:val="20"/>
          <w:szCs w:val="20"/>
        </w:rPr>
        <w:t xml:space="preserve"> uveďte</w:t>
      </w:r>
      <w:r w:rsidR="00C7715C">
        <w:rPr>
          <w:sz w:val="20"/>
          <w:szCs w:val="20"/>
        </w:rPr>
        <w:t xml:space="preserve"> p</w:t>
      </w:r>
      <w:r w:rsidR="00C7715C" w:rsidRPr="00B346D1">
        <w:rPr>
          <w:sz w:val="20"/>
          <w:szCs w:val="20"/>
        </w:rPr>
        <w:t>očet let:</w:t>
      </w:r>
      <w:r w:rsidR="00B63F52" w:rsidRPr="00B346D1">
        <w:rPr>
          <w:sz w:val="20"/>
          <w:szCs w:val="20"/>
        </w:rPr>
        <w:tab/>
      </w:r>
    </w:p>
    <w:p w14:paraId="01CAE510" w14:textId="77777777" w:rsidR="00C15D4F" w:rsidRDefault="00C15D4F" w:rsidP="00C15D4F">
      <w:pPr>
        <w:rPr>
          <w:rFonts w:ascii="Arial" w:hAnsi="Arial" w:cs="Arial"/>
          <w:sz w:val="28"/>
          <w:szCs w:val="10"/>
        </w:rPr>
      </w:pPr>
    </w:p>
    <w:p w14:paraId="717F1D13" w14:textId="57052F2B" w:rsidR="005E37A7" w:rsidRPr="00B346D1" w:rsidRDefault="00CE6D25" w:rsidP="310FA9B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Ř</w:t>
      </w:r>
      <w:r w:rsidR="00CD30FD" w:rsidRPr="001653E1">
        <w:rPr>
          <w:b/>
          <w:bCs/>
          <w:sz w:val="20"/>
          <w:szCs w:val="20"/>
        </w:rPr>
        <w:t>ešitel</w:t>
      </w:r>
      <w:r w:rsidR="002202CD" w:rsidRPr="310FA9B8">
        <w:rPr>
          <w:sz w:val="20"/>
          <w:szCs w:val="20"/>
        </w:rPr>
        <w:t xml:space="preserve"> </w:t>
      </w:r>
      <w:r w:rsidRPr="310FA9B8">
        <w:rPr>
          <w:sz w:val="20"/>
          <w:szCs w:val="20"/>
        </w:rPr>
        <w:t xml:space="preserve">podáním této karty v systému </w:t>
      </w:r>
      <w:proofErr w:type="spellStart"/>
      <w:r w:rsidR="00E44A20">
        <w:rPr>
          <w:sz w:val="20"/>
          <w:szCs w:val="20"/>
        </w:rPr>
        <w:t>InSIS</w:t>
      </w:r>
      <w:proofErr w:type="spellEnd"/>
      <w:r w:rsidRPr="310FA9B8" w:rsidDel="00E44A20">
        <w:rPr>
          <w:sz w:val="20"/>
          <w:szCs w:val="20"/>
        </w:rPr>
        <w:t xml:space="preserve"> </w:t>
      </w:r>
      <w:r w:rsidR="005E37A7" w:rsidRPr="310FA9B8">
        <w:rPr>
          <w:sz w:val="20"/>
          <w:szCs w:val="20"/>
        </w:rPr>
        <w:t>prohlašuje, že se seznámil se všemi podmínkami stanovenými poskytovatelem</w:t>
      </w:r>
      <w:r w:rsidR="00C15D4F" w:rsidRPr="310FA9B8">
        <w:rPr>
          <w:sz w:val="20"/>
          <w:szCs w:val="20"/>
        </w:rPr>
        <w:t xml:space="preserve"> </w:t>
      </w:r>
      <w:r w:rsidR="005E37A7" w:rsidRPr="310FA9B8">
        <w:rPr>
          <w:sz w:val="20"/>
          <w:szCs w:val="20"/>
        </w:rPr>
        <w:t>i VŠE</w:t>
      </w:r>
      <w:r w:rsidR="00DA710E" w:rsidRPr="310FA9B8">
        <w:rPr>
          <w:sz w:val="20"/>
          <w:szCs w:val="20"/>
        </w:rPr>
        <w:t xml:space="preserve"> a</w:t>
      </w:r>
      <w:r w:rsidR="00117D35" w:rsidRPr="310FA9B8">
        <w:rPr>
          <w:sz w:val="20"/>
          <w:szCs w:val="20"/>
        </w:rPr>
        <w:t xml:space="preserve"> potvrzuje, že o projektu </w:t>
      </w:r>
      <w:r w:rsidR="008B1F11" w:rsidRPr="310FA9B8">
        <w:rPr>
          <w:sz w:val="20"/>
          <w:szCs w:val="20"/>
        </w:rPr>
        <w:t>písemně</w:t>
      </w:r>
      <w:r w:rsidR="00117D35" w:rsidRPr="310FA9B8">
        <w:rPr>
          <w:sz w:val="20"/>
          <w:szCs w:val="20"/>
        </w:rPr>
        <w:t xml:space="preserve"> informoval svého nadřízeného</w:t>
      </w:r>
      <w:r w:rsidR="00DF0DA3" w:rsidRPr="310FA9B8">
        <w:rPr>
          <w:sz w:val="20"/>
          <w:szCs w:val="20"/>
        </w:rPr>
        <w:t>.</w:t>
      </w:r>
    </w:p>
    <w:p w14:paraId="00505274" w14:textId="77777777" w:rsidR="00FE2172" w:rsidRPr="001653E1" w:rsidRDefault="00FE2172" w:rsidP="310FA9B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</w:p>
    <w:p w14:paraId="4CF62828" w14:textId="77777777" w:rsidR="000835C0" w:rsidRPr="001653E1" w:rsidRDefault="000835C0">
      <w:pPr>
        <w:jc w:val="both"/>
        <w:rPr>
          <w:rFonts w:ascii="Arial" w:hAnsi="Arial" w:cs="Arial"/>
        </w:rPr>
      </w:pPr>
    </w:p>
    <w:p w14:paraId="717F1D18" w14:textId="533DD273" w:rsidR="00D0423A" w:rsidRPr="00B346D1" w:rsidRDefault="009D5605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S</w:t>
      </w:r>
      <w:r w:rsidR="0017248B" w:rsidRPr="001653E1">
        <w:rPr>
          <w:b/>
          <w:bCs/>
          <w:sz w:val="20"/>
          <w:szCs w:val="20"/>
        </w:rPr>
        <w:t>právce rozpočtu</w:t>
      </w:r>
      <w:r w:rsidR="00C15D4F" w:rsidRPr="2FA3CF42">
        <w:rPr>
          <w:sz w:val="20"/>
          <w:szCs w:val="20"/>
        </w:rPr>
        <w:t>, pro fakultu, CI</w:t>
      </w:r>
      <w:r w:rsidR="00DE6747" w:rsidRPr="2FA3CF42">
        <w:rPr>
          <w:sz w:val="20"/>
          <w:szCs w:val="20"/>
        </w:rPr>
        <w:t>, NAK</w:t>
      </w:r>
      <w:r w:rsidR="00B324BB" w:rsidRPr="2FA3CF42">
        <w:rPr>
          <w:sz w:val="20"/>
          <w:szCs w:val="20"/>
        </w:rPr>
        <w:t>L</w:t>
      </w:r>
      <w:r w:rsidR="00C15D4F" w:rsidRPr="2FA3CF42">
        <w:rPr>
          <w:sz w:val="20"/>
          <w:szCs w:val="20"/>
        </w:rPr>
        <w:t xml:space="preserve"> nebo CIKS její tajemník, pro ostatní pracoviště vedoucí Ekonomického odboru</w:t>
      </w:r>
      <w:r w:rsidR="006144D8" w:rsidRPr="2FA3CF42">
        <w:rPr>
          <w:sz w:val="20"/>
          <w:szCs w:val="20"/>
        </w:rPr>
        <w:t xml:space="preserve">, </w:t>
      </w:r>
      <w:r w:rsidR="00C15D4F" w:rsidRPr="310FA9B8">
        <w:rPr>
          <w:sz w:val="20"/>
          <w:szCs w:val="20"/>
        </w:rPr>
        <w:t xml:space="preserve">schválením v </w:t>
      </w:r>
      <w:proofErr w:type="spellStart"/>
      <w:r w:rsidR="00C15D4F" w:rsidRPr="310FA9B8">
        <w:rPr>
          <w:sz w:val="20"/>
          <w:szCs w:val="20"/>
        </w:rPr>
        <w:t>InSIS</w:t>
      </w:r>
      <w:proofErr w:type="spellEnd"/>
      <w:r w:rsidR="00D0423A" w:rsidRPr="310FA9B8">
        <w:rPr>
          <w:sz w:val="20"/>
          <w:szCs w:val="20"/>
        </w:rPr>
        <w:t xml:space="preserve"> </w:t>
      </w:r>
      <w:r w:rsidR="60452192" w:rsidRPr="310FA9B8">
        <w:rPr>
          <w:sz w:val="20"/>
          <w:szCs w:val="20"/>
        </w:rPr>
        <w:t>souhlasí s</w:t>
      </w:r>
      <w:r w:rsidR="00E55A17" w:rsidRPr="310FA9B8">
        <w:rPr>
          <w:sz w:val="20"/>
          <w:szCs w:val="20"/>
        </w:rPr>
        <w:t> </w:t>
      </w:r>
      <w:r w:rsidR="005032D3" w:rsidRPr="310FA9B8">
        <w:rPr>
          <w:sz w:val="20"/>
          <w:szCs w:val="20"/>
        </w:rPr>
        <w:t>finančním</w:t>
      </w:r>
      <w:r w:rsidR="00E55A17" w:rsidRPr="310FA9B8">
        <w:rPr>
          <w:sz w:val="20"/>
          <w:szCs w:val="20"/>
        </w:rPr>
        <w:t xml:space="preserve"> zabez</w:t>
      </w:r>
      <w:r w:rsidR="00633BDD" w:rsidRPr="310FA9B8">
        <w:rPr>
          <w:sz w:val="20"/>
          <w:szCs w:val="20"/>
        </w:rPr>
        <w:t xml:space="preserve">pečením </w:t>
      </w:r>
      <w:r w:rsidR="1533BED0" w:rsidRPr="310FA9B8">
        <w:rPr>
          <w:sz w:val="20"/>
          <w:szCs w:val="20"/>
        </w:rPr>
        <w:t xml:space="preserve">projektu </w:t>
      </w:r>
      <w:r w:rsidR="00F76BC6" w:rsidRPr="310FA9B8">
        <w:rPr>
          <w:sz w:val="20"/>
          <w:szCs w:val="20"/>
        </w:rPr>
        <w:t xml:space="preserve">a </w:t>
      </w:r>
      <w:r w:rsidR="45CE2CF4" w:rsidRPr="310FA9B8">
        <w:rPr>
          <w:sz w:val="20"/>
          <w:szCs w:val="20"/>
        </w:rPr>
        <w:t>v případě potřeby</w:t>
      </w:r>
      <w:r w:rsidR="00F76BC6" w:rsidRPr="310FA9B8">
        <w:rPr>
          <w:sz w:val="20"/>
          <w:szCs w:val="20"/>
        </w:rPr>
        <w:t xml:space="preserve"> spolu</w:t>
      </w:r>
      <w:r w:rsidR="004D34BC" w:rsidRPr="310FA9B8">
        <w:rPr>
          <w:sz w:val="20"/>
          <w:szCs w:val="20"/>
        </w:rPr>
        <w:t>financováním</w:t>
      </w:r>
      <w:r w:rsidR="006076F1" w:rsidRPr="310FA9B8">
        <w:rPr>
          <w:sz w:val="20"/>
          <w:szCs w:val="20"/>
        </w:rPr>
        <w:t xml:space="preserve"> </w:t>
      </w:r>
      <w:r w:rsidR="00886890" w:rsidRPr="310FA9B8">
        <w:rPr>
          <w:sz w:val="20"/>
          <w:szCs w:val="20"/>
        </w:rPr>
        <w:t>z</w:t>
      </w:r>
      <w:r w:rsidR="001938BF" w:rsidRPr="310FA9B8">
        <w:rPr>
          <w:sz w:val="20"/>
          <w:szCs w:val="20"/>
        </w:rPr>
        <w:t> rozpočtu příslušné sou</w:t>
      </w:r>
      <w:r w:rsidR="000655F9" w:rsidRPr="310FA9B8">
        <w:rPr>
          <w:sz w:val="20"/>
          <w:szCs w:val="20"/>
        </w:rPr>
        <w:t>části</w:t>
      </w:r>
      <w:r w:rsidR="486DD3E0" w:rsidRPr="310FA9B8">
        <w:rPr>
          <w:sz w:val="20"/>
          <w:szCs w:val="20"/>
        </w:rPr>
        <w:t xml:space="preserve"> </w:t>
      </w:r>
      <w:r w:rsidR="00D0423A" w:rsidRPr="310FA9B8">
        <w:rPr>
          <w:sz w:val="20"/>
          <w:szCs w:val="20"/>
        </w:rPr>
        <w:t xml:space="preserve">VŠE. </w:t>
      </w:r>
    </w:p>
    <w:p w14:paraId="717F1D19" w14:textId="5B70437A" w:rsidR="00D0423A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17F1D1C" w14:textId="77777777" w:rsidR="00D0423A" w:rsidRPr="001653E1" w:rsidRDefault="00D0423A">
      <w:pPr>
        <w:jc w:val="both"/>
        <w:rPr>
          <w:rFonts w:ascii="Arial" w:hAnsi="Arial" w:cs="Arial"/>
        </w:rPr>
      </w:pPr>
    </w:p>
    <w:p w14:paraId="576BEDA2" w14:textId="039D4E06" w:rsidR="00A6149B" w:rsidRPr="00B346D1" w:rsidRDefault="00196B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Děkan f</w:t>
      </w:r>
      <w:r w:rsidR="005E37A7" w:rsidRPr="001653E1">
        <w:rPr>
          <w:b/>
          <w:bCs/>
          <w:sz w:val="20"/>
          <w:szCs w:val="20"/>
        </w:rPr>
        <w:t>akult</w:t>
      </w:r>
      <w:r w:rsidR="00DB29A7" w:rsidRPr="001653E1">
        <w:rPr>
          <w:b/>
          <w:bCs/>
          <w:sz w:val="20"/>
          <w:szCs w:val="20"/>
        </w:rPr>
        <w:t>y /</w:t>
      </w:r>
      <w:r w:rsidR="006144D8" w:rsidRPr="310FA9B8">
        <w:rPr>
          <w:b/>
          <w:bCs/>
          <w:sz w:val="20"/>
          <w:szCs w:val="20"/>
        </w:rPr>
        <w:t xml:space="preserve"> </w:t>
      </w:r>
      <w:r w:rsidR="00DB29A7" w:rsidRPr="001653E1">
        <w:rPr>
          <w:b/>
          <w:bCs/>
          <w:sz w:val="20"/>
          <w:szCs w:val="20"/>
        </w:rPr>
        <w:t xml:space="preserve">vedoucí </w:t>
      </w:r>
      <w:r w:rsidR="005E37A7" w:rsidRPr="001653E1">
        <w:rPr>
          <w:b/>
          <w:bCs/>
          <w:sz w:val="20"/>
          <w:szCs w:val="20"/>
        </w:rPr>
        <w:t>celoškol</w:t>
      </w:r>
      <w:r w:rsidR="00276DEC" w:rsidRPr="001653E1">
        <w:rPr>
          <w:b/>
          <w:bCs/>
          <w:sz w:val="20"/>
          <w:szCs w:val="20"/>
        </w:rPr>
        <w:t>ní</w:t>
      </w:r>
      <w:r w:rsidR="00DB29A7" w:rsidRPr="001653E1">
        <w:rPr>
          <w:b/>
          <w:bCs/>
          <w:sz w:val="20"/>
          <w:szCs w:val="20"/>
        </w:rPr>
        <w:t>ho</w:t>
      </w:r>
      <w:r w:rsidR="005E37A7" w:rsidRPr="001653E1">
        <w:rPr>
          <w:b/>
          <w:bCs/>
          <w:sz w:val="20"/>
          <w:szCs w:val="20"/>
        </w:rPr>
        <w:t xml:space="preserve"> pracoviště</w:t>
      </w:r>
      <w:r w:rsidR="004F2D98" w:rsidRPr="310FA9B8">
        <w:rPr>
          <w:sz w:val="20"/>
          <w:szCs w:val="20"/>
        </w:rPr>
        <w:t xml:space="preserve"> </w:t>
      </w:r>
      <w:r w:rsidR="00C15D4F" w:rsidRPr="310FA9B8">
        <w:rPr>
          <w:sz w:val="20"/>
          <w:szCs w:val="20"/>
        </w:rPr>
        <w:t xml:space="preserve">schválením v InSIS </w:t>
      </w:r>
      <w:bookmarkStart w:id="3" w:name="_Hlk147326044"/>
      <w:r w:rsidR="3E381420" w:rsidRPr="310FA9B8">
        <w:rPr>
          <w:sz w:val="20"/>
          <w:szCs w:val="20"/>
        </w:rPr>
        <w:t>potvrz</w:t>
      </w:r>
      <w:r w:rsidR="005E37A7" w:rsidRPr="310FA9B8">
        <w:rPr>
          <w:sz w:val="20"/>
          <w:szCs w:val="20"/>
        </w:rPr>
        <w:t>uje</w:t>
      </w:r>
      <w:r w:rsidR="7FB7A550" w:rsidRPr="310FA9B8">
        <w:rPr>
          <w:sz w:val="20"/>
          <w:szCs w:val="20"/>
        </w:rPr>
        <w:t xml:space="preserve">, že projekt je v souladu s cíli fakulty / celoškolního pracoviště a zajistí odpovídající podmínky k </w:t>
      </w:r>
      <w:r w:rsidR="4B04317B" w:rsidRPr="310FA9B8">
        <w:rPr>
          <w:sz w:val="20"/>
          <w:szCs w:val="20"/>
        </w:rPr>
        <w:t xml:space="preserve">jeho </w:t>
      </w:r>
      <w:r w:rsidR="7FB7A550" w:rsidRPr="310FA9B8">
        <w:rPr>
          <w:sz w:val="20"/>
          <w:szCs w:val="20"/>
        </w:rPr>
        <w:t>úspěšné realizaci</w:t>
      </w:r>
      <w:r w:rsidR="5A4C4E82" w:rsidRPr="310FA9B8">
        <w:rPr>
          <w:sz w:val="20"/>
          <w:szCs w:val="20"/>
        </w:rPr>
        <w:t xml:space="preserve">, a rovněž </w:t>
      </w:r>
      <w:r w:rsidR="005E37A7" w:rsidRPr="310FA9B8">
        <w:rPr>
          <w:sz w:val="20"/>
          <w:szCs w:val="20"/>
        </w:rPr>
        <w:t>garantuje plnění závazků vyplývajících z projektu.</w:t>
      </w:r>
    </w:p>
    <w:p w14:paraId="59F2204C" w14:textId="77777777" w:rsidR="000C3858" w:rsidRPr="00B346D1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bookmarkEnd w:id="3"/>
    <w:p w14:paraId="70EFEBFE" w14:textId="77777777" w:rsidR="005E37A7" w:rsidRPr="001653E1" w:rsidRDefault="005E37A7">
      <w:pPr>
        <w:jc w:val="both"/>
        <w:rPr>
          <w:rFonts w:ascii="Arial" w:hAnsi="Arial" w:cs="Arial"/>
        </w:rPr>
      </w:pPr>
    </w:p>
    <w:p w14:paraId="6F6386D5" w14:textId="3ED5B5F3" w:rsidR="009D5605" w:rsidRDefault="1B5DC337" w:rsidP="310FA9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Kvestor</w:t>
      </w:r>
      <w:r w:rsidRPr="310FA9B8">
        <w:rPr>
          <w:sz w:val="20"/>
          <w:szCs w:val="20"/>
        </w:rPr>
        <w:t xml:space="preserve"> </w:t>
      </w:r>
      <w:r w:rsidR="006144D8" w:rsidRPr="310FA9B8">
        <w:rPr>
          <w:sz w:val="20"/>
          <w:szCs w:val="20"/>
        </w:rPr>
        <w:t xml:space="preserve">schválením v InSIS </w:t>
      </w:r>
      <w:r w:rsidRPr="310FA9B8">
        <w:rPr>
          <w:sz w:val="20"/>
          <w:szCs w:val="20"/>
        </w:rPr>
        <w:t>souhlas</w:t>
      </w:r>
      <w:r w:rsidR="5D5A92E2" w:rsidRPr="310FA9B8">
        <w:rPr>
          <w:sz w:val="20"/>
          <w:szCs w:val="20"/>
        </w:rPr>
        <w:t>í</w:t>
      </w:r>
      <w:r w:rsidRPr="310FA9B8">
        <w:rPr>
          <w:sz w:val="20"/>
          <w:szCs w:val="20"/>
        </w:rPr>
        <w:t xml:space="preserve"> s rozpočtem </w:t>
      </w:r>
      <w:r w:rsidR="002811F3" w:rsidRPr="310FA9B8">
        <w:rPr>
          <w:sz w:val="20"/>
          <w:szCs w:val="20"/>
        </w:rPr>
        <w:t xml:space="preserve">projektu </w:t>
      </w:r>
      <w:r w:rsidRPr="310FA9B8">
        <w:rPr>
          <w:sz w:val="20"/>
          <w:szCs w:val="20"/>
        </w:rPr>
        <w:t xml:space="preserve">a závazkem </w:t>
      </w:r>
      <w:r w:rsidR="002811F3" w:rsidRPr="310FA9B8">
        <w:rPr>
          <w:sz w:val="20"/>
          <w:szCs w:val="20"/>
        </w:rPr>
        <w:t xml:space="preserve">jeho </w:t>
      </w:r>
      <w:r w:rsidRPr="310FA9B8">
        <w:rPr>
          <w:sz w:val="20"/>
          <w:szCs w:val="20"/>
        </w:rPr>
        <w:t>financování</w:t>
      </w:r>
      <w:r w:rsidR="51EC11A9" w:rsidRPr="310FA9B8">
        <w:rPr>
          <w:sz w:val="20"/>
          <w:szCs w:val="20"/>
        </w:rPr>
        <w:t xml:space="preserve">. </w:t>
      </w:r>
    </w:p>
    <w:p w14:paraId="4C693656" w14:textId="77777777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A" w14:textId="349B329B" w:rsidR="005E37A7" w:rsidRPr="00B346D1" w:rsidRDefault="005E37A7" w:rsidP="00CF66BE">
      <w:pPr>
        <w:rPr>
          <w:sz w:val="20"/>
          <w:szCs w:val="20"/>
          <w:highlight w:val="yellow"/>
        </w:rPr>
      </w:pPr>
    </w:p>
    <w:sectPr w:rsidR="005E37A7" w:rsidRPr="00B346D1" w:rsidSect="00665CD0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D2CE9" w14:textId="77777777" w:rsidR="00AC6BA7" w:rsidRDefault="00AC6BA7">
      <w:r>
        <w:separator/>
      </w:r>
    </w:p>
  </w:endnote>
  <w:endnote w:type="continuationSeparator" w:id="0">
    <w:p w14:paraId="3B20FD39" w14:textId="77777777" w:rsidR="00AC6BA7" w:rsidRDefault="00AC6BA7">
      <w:r>
        <w:continuationSeparator/>
      </w:r>
    </w:p>
  </w:endnote>
  <w:endnote w:type="continuationNotice" w:id="1">
    <w:p w14:paraId="27975ABE" w14:textId="77777777" w:rsidR="00AC6BA7" w:rsidRDefault="00AC6B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F1D3B" w14:textId="4717026D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E26117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319B6" w14:textId="77777777" w:rsidR="00AC6BA7" w:rsidRDefault="00AC6BA7">
      <w:r>
        <w:separator/>
      </w:r>
    </w:p>
  </w:footnote>
  <w:footnote w:type="continuationSeparator" w:id="0">
    <w:p w14:paraId="584215A8" w14:textId="77777777" w:rsidR="00AC6BA7" w:rsidRDefault="00AC6BA7">
      <w:r>
        <w:continuationSeparator/>
      </w:r>
    </w:p>
  </w:footnote>
  <w:footnote w:type="continuationNotice" w:id="1">
    <w:p w14:paraId="5C82707A" w14:textId="77777777" w:rsidR="00AC6BA7" w:rsidRDefault="00AC6BA7"/>
  </w:footnote>
  <w:footnote w:id="2">
    <w:p w14:paraId="38426288" w14:textId="4288F2CD" w:rsidR="00BD10A5" w:rsidRPr="00F75AB1" w:rsidRDefault="00BD10A5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680F7E" w:rsidRPr="00F75AB1">
        <w:rPr>
          <w:sz w:val="16"/>
          <w:szCs w:val="16"/>
        </w:rPr>
        <w:t>Uveďte</w:t>
      </w:r>
      <w:r w:rsidR="002D0B8C" w:rsidRPr="00F75AB1">
        <w:rPr>
          <w:sz w:val="16"/>
          <w:szCs w:val="16"/>
        </w:rPr>
        <w:t xml:space="preserve"> název výzvy</w:t>
      </w:r>
      <w:r w:rsidR="00680F7E" w:rsidRPr="00F75AB1">
        <w:rPr>
          <w:sz w:val="16"/>
          <w:szCs w:val="16"/>
        </w:rPr>
        <w:t>, p</w:t>
      </w:r>
      <w:r w:rsidR="003A035C" w:rsidRPr="00F75AB1">
        <w:rPr>
          <w:sz w:val="16"/>
          <w:szCs w:val="16"/>
        </w:rPr>
        <w:t>okud existuje.</w:t>
      </w:r>
    </w:p>
  </w:footnote>
  <w:footnote w:id="3">
    <w:p w14:paraId="58C77318" w14:textId="4FA60E12" w:rsidR="00574EF2" w:rsidRPr="00F75AB1" w:rsidRDefault="00574EF2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yplňte</w:t>
      </w:r>
      <w:r w:rsidR="005951D0" w:rsidRPr="00F75AB1">
        <w:rPr>
          <w:sz w:val="16"/>
          <w:szCs w:val="16"/>
        </w:rPr>
        <w:t xml:space="preserve"> rozpočet v měně </w:t>
      </w:r>
      <w:r w:rsidRPr="00F75AB1">
        <w:rPr>
          <w:sz w:val="16"/>
          <w:szCs w:val="16"/>
        </w:rPr>
        <w:t>projektu</w:t>
      </w:r>
      <w:r w:rsidR="005951D0" w:rsidRPr="00F75AB1">
        <w:rPr>
          <w:sz w:val="16"/>
          <w:szCs w:val="16"/>
        </w:rPr>
        <w:t xml:space="preserve"> a v</w:t>
      </w:r>
      <w:r w:rsidRPr="00F75AB1">
        <w:rPr>
          <w:sz w:val="16"/>
          <w:szCs w:val="16"/>
        </w:rPr>
        <w:t xml:space="preserve"> případě </w:t>
      </w:r>
      <w:r w:rsidR="005951D0" w:rsidRPr="00F75AB1">
        <w:rPr>
          <w:sz w:val="16"/>
          <w:szCs w:val="16"/>
        </w:rPr>
        <w:t>partnerského projektu</w:t>
      </w:r>
      <w:r w:rsidR="0011224F" w:rsidRPr="00F75AB1">
        <w:rPr>
          <w:sz w:val="16"/>
          <w:szCs w:val="16"/>
        </w:rPr>
        <w:t xml:space="preserve"> </w:t>
      </w:r>
      <w:r w:rsidR="003B765E" w:rsidRPr="00F75AB1">
        <w:rPr>
          <w:sz w:val="16"/>
          <w:szCs w:val="16"/>
        </w:rPr>
        <w:t xml:space="preserve">pouze </w:t>
      </w:r>
      <w:r w:rsidR="0011224F" w:rsidRPr="00F75AB1">
        <w:rPr>
          <w:sz w:val="16"/>
          <w:szCs w:val="16"/>
        </w:rPr>
        <w:t>podíl</w:t>
      </w:r>
      <w:r w:rsidR="003B765E" w:rsidRPr="00F75AB1">
        <w:rPr>
          <w:sz w:val="16"/>
          <w:szCs w:val="16"/>
        </w:rPr>
        <w:t xml:space="preserve"> připadající na</w:t>
      </w:r>
      <w:r w:rsidRPr="00F75AB1">
        <w:rPr>
          <w:sz w:val="16"/>
          <w:szCs w:val="16"/>
        </w:rPr>
        <w:t xml:space="preserve"> VŠE</w:t>
      </w:r>
      <w:r w:rsidR="0008761F" w:rsidRPr="00F75AB1">
        <w:rPr>
          <w:sz w:val="16"/>
          <w:szCs w:val="16"/>
        </w:rPr>
        <w:t>, vyjma řádku 7</w:t>
      </w:r>
      <w:r w:rsidRPr="00F75AB1">
        <w:rPr>
          <w:sz w:val="16"/>
          <w:szCs w:val="16"/>
        </w:rPr>
        <w:t>.</w:t>
      </w:r>
    </w:p>
  </w:footnote>
  <w:footnote w:id="4">
    <w:p w14:paraId="13E41364" w14:textId="0A031EA1" w:rsidR="005951D0" w:rsidRPr="00F75AB1" w:rsidRDefault="005951D0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ěcné náklady zahrnují kromě jiného i nepřímé/</w:t>
      </w:r>
      <w:r w:rsidR="00F75AB1">
        <w:rPr>
          <w:sz w:val="16"/>
          <w:szCs w:val="16"/>
        </w:rPr>
        <w:t>paušální náklady</w:t>
      </w:r>
      <w:r w:rsidRPr="00F75AB1">
        <w:rPr>
          <w:sz w:val="16"/>
          <w:szCs w:val="16"/>
        </w:rPr>
        <w:t xml:space="preserve"> hrazené z projektu, pokud je pravidla poskytovatele umožňují čerpat. </w:t>
      </w:r>
    </w:p>
  </w:footnote>
  <w:footnote w:id="5">
    <w:p w14:paraId="41D4482F" w14:textId="3A47BFD2" w:rsidR="00A8347D" w:rsidRPr="00F75AB1" w:rsidRDefault="00A8347D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Režijní náklady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k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úhradě celoškolních nákladů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jsou stanoveny ve výši 10 % z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přidělené dotace/grantu pro VŠE (bez kofinancování)</w:t>
      </w:r>
      <w:r w:rsidR="00D42DD3">
        <w:rPr>
          <w:sz w:val="16"/>
          <w:szCs w:val="16"/>
        </w:rPr>
        <w:t>.</w:t>
      </w:r>
    </w:p>
  </w:footnote>
  <w:footnote w:id="6">
    <w:p w14:paraId="13817C27" w14:textId="0EE8C735" w:rsidR="00A8347D" w:rsidRDefault="00A8347D" w:rsidP="00D05B48">
      <w:pPr>
        <w:pStyle w:val="Textpoznpodarou"/>
        <w:jc w:val="both"/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Pokud režii projektu k úhradě celoškolních nákladů nelze financovat z rozpočtu projektu, musí být zcela nebo částečně financována z jiných zdrojů útvaru/fakulty určených správcem rozpočtu. V takovém případě uveďte číslo zakázky ke klasifikaci úhrad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58AD7" w14:textId="10914E7A" w:rsidR="00CB1172" w:rsidRDefault="00CB117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63D378C0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265333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61CCA144" w14:textId="5750FB84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1B30A4">
            <w:rPr>
              <w:b/>
              <w:sz w:val="22"/>
              <w:szCs w:val="22"/>
            </w:rPr>
            <w:t xml:space="preserve">Administrativní </w:t>
          </w:r>
          <w:r w:rsidRPr="0046523D">
            <w:rPr>
              <w:b/>
              <w:sz w:val="22"/>
              <w:szCs w:val="22"/>
            </w:rPr>
            <w:t xml:space="preserve">postupy přípravy a realizace rozvojových projektů na VŠE </w:t>
          </w: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37334C4E" w:rsidR="00574EF2" w:rsidRDefault="00574EF2" w:rsidP="0087295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1E4F5FC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9643087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20FBFD78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821075845">
    <w:abstractNumId w:val="1"/>
  </w:num>
  <w:num w:numId="2" w16cid:durableId="1683388705">
    <w:abstractNumId w:val="8"/>
  </w:num>
  <w:num w:numId="3" w16cid:durableId="965740529">
    <w:abstractNumId w:val="0"/>
  </w:num>
  <w:num w:numId="4" w16cid:durableId="303395741">
    <w:abstractNumId w:val="2"/>
  </w:num>
  <w:num w:numId="5" w16cid:durableId="1712995908">
    <w:abstractNumId w:val="6"/>
  </w:num>
  <w:num w:numId="6" w16cid:durableId="2109154782">
    <w:abstractNumId w:val="3"/>
  </w:num>
  <w:num w:numId="7" w16cid:durableId="946542338">
    <w:abstractNumId w:val="7"/>
  </w:num>
  <w:num w:numId="8" w16cid:durableId="70666154">
    <w:abstractNumId w:val="4"/>
    <w:lvlOverride w:ilvl="0">
      <w:startOverride w:val="4"/>
    </w:lvlOverride>
  </w:num>
  <w:num w:numId="9" w16cid:durableId="883370085">
    <w:abstractNumId w:val="9"/>
  </w:num>
  <w:num w:numId="10" w16cid:durableId="703402259">
    <w:abstractNumId w:val="10"/>
  </w:num>
  <w:num w:numId="11" w16cid:durableId="8938573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38CD"/>
    <w:rsid w:val="00005795"/>
    <w:rsid w:val="00010A98"/>
    <w:rsid w:val="00024E25"/>
    <w:rsid w:val="00025C9A"/>
    <w:rsid w:val="00031DE8"/>
    <w:rsid w:val="00031E5B"/>
    <w:rsid w:val="00032533"/>
    <w:rsid w:val="00035B3F"/>
    <w:rsid w:val="00037858"/>
    <w:rsid w:val="00040DE0"/>
    <w:rsid w:val="00040F81"/>
    <w:rsid w:val="0004110B"/>
    <w:rsid w:val="0004334F"/>
    <w:rsid w:val="00054887"/>
    <w:rsid w:val="00061441"/>
    <w:rsid w:val="000650AF"/>
    <w:rsid w:val="000655F9"/>
    <w:rsid w:val="00076FBF"/>
    <w:rsid w:val="0007759A"/>
    <w:rsid w:val="00080446"/>
    <w:rsid w:val="000835C0"/>
    <w:rsid w:val="00084FC8"/>
    <w:rsid w:val="0008761F"/>
    <w:rsid w:val="000902AD"/>
    <w:rsid w:val="000907A7"/>
    <w:rsid w:val="0009122B"/>
    <w:rsid w:val="0009410D"/>
    <w:rsid w:val="000A7C75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D6A52"/>
    <w:rsid w:val="000D7720"/>
    <w:rsid w:val="000E0B1D"/>
    <w:rsid w:val="000E5645"/>
    <w:rsid w:val="000E70F2"/>
    <w:rsid w:val="000F38F7"/>
    <w:rsid w:val="000F5B7B"/>
    <w:rsid w:val="000F5E3E"/>
    <w:rsid w:val="000F6ED1"/>
    <w:rsid w:val="00100141"/>
    <w:rsid w:val="00107501"/>
    <w:rsid w:val="0011224F"/>
    <w:rsid w:val="00112705"/>
    <w:rsid w:val="00117D35"/>
    <w:rsid w:val="0012064C"/>
    <w:rsid w:val="0012485C"/>
    <w:rsid w:val="00124AB5"/>
    <w:rsid w:val="00132104"/>
    <w:rsid w:val="001349B9"/>
    <w:rsid w:val="00141DAF"/>
    <w:rsid w:val="0015552C"/>
    <w:rsid w:val="001568FD"/>
    <w:rsid w:val="001617A4"/>
    <w:rsid w:val="001642EC"/>
    <w:rsid w:val="001653E1"/>
    <w:rsid w:val="00165F71"/>
    <w:rsid w:val="00166783"/>
    <w:rsid w:val="00167CF1"/>
    <w:rsid w:val="0017248B"/>
    <w:rsid w:val="0017311F"/>
    <w:rsid w:val="00176F6E"/>
    <w:rsid w:val="001774E4"/>
    <w:rsid w:val="001808B3"/>
    <w:rsid w:val="00187CE2"/>
    <w:rsid w:val="00191D74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D3251"/>
    <w:rsid w:val="001D409F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723C"/>
    <w:rsid w:val="002179A5"/>
    <w:rsid w:val="002202CD"/>
    <w:rsid w:val="00223DC0"/>
    <w:rsid w:val="002300C8"/>
    <w:rsid w:val="0023239A"/>
    <w:rsid w:val="0023782F"/>
    <w:rsid w:val="00240D8C"/>
    <w:rsid w:val="00243BC0"/>
    <w:rsid w:val="00246E5C"/>
    <w:rsid w:val="00254935"/>
    <w:rsid w:val="00262ECE"/>
    <w:rsid w:val="00267580"/>
    <w:rsid w:val="00276DEC"/>
    <w:rsid w:val="00277AEA"/>
    <w:rsid w:val="00280C91"/>
    <w:rsid w:val="002811F3"/>
    <w:rsid w:val="00291FBE"/>
    <w:rsid w:val="00297913"/>
    <w:rsid w:val="002A0825"/>
    <w:rsid w:val="002A32D0"/>
    <w:rsid w:val="002A478B"/>
    <w:rsid w:val="002A5AE8"/>
    <w:rsid w:val="002A7030"/>
    <w:rsid w:val="002B0181"/>
    <w:rsid w:val="002B158A"/>
    <w:rsid w:val="002B6FBC"/>
    <w:rsid w:val="002C1279"/>
    <w:rsid w:val="002D04DD"/>
    <w:rsid w:val="002D0696"/>
    <w:rsid w:val="002D0B8C"/>
    <w:rsid w:val="002D1F07"/>
    <w:rsid w:val="002D2CA5"/>
    <w:rsid w:val="002D4108"/>
    <w:rsid w:val="002D42D0"/>
    <w:rsid w:val="002D45BA"/>
    <w:rsid w:val="002E1D6F"/>
    <w:rsid w:val="002E365A"/>
    <w:rsid w:val="002E647F"/>
    <w:rsid w:val="002F3FF1"/>
    <w:rsid w:val="00301E6D"/>
    <w:rsid w:val="00302BD1"/>
    <w:rsid w:val="003207AB"/>
    <w:rsid w:val="00324652"/>
    <w:rsid w:val="00333989"/>
    <w:rsid w:val="003358AF"/>
    <w:rsid w:val="00343491"/>
    <w:rsid w:val="00353FED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5A5"/>
    <w:rsid w:val="00386690"/>
    <w:rsid w:val="003A035C"/>
    <w:rsid w:val="003A7324"/>
    <w:rsid w:val="003B602C"/>
    <w:rsid w:val="003B761A"/>
    <w:rsid w:val="003B765E"/>
    <w:rsid w:val="003C368C"/>
    <w:rsid w:val="003C4526"/>
    <w:rsid w:val="003F414A"/>
    <w:rsid w:val="00405FC9"/>
    <w:rsid w:val="00406ED5"/>
    <w:rsid w:val="00424416"/>
    <w:rsid w:val="004402B1"/>
    <w:rsid w:val="00440C78"/>
    <w:rsid w:val="00444F4E"/>
    <w:rsid w:val="00450085"/>
    <w:rsid w:val="00452301"/>
    <w:rsid w:val="004530C9"/>
    <w:rsid w:val="0045549D"/>
    <w:rsid w:val="00457407"/>
    <w:rsid w:val="0046523D"/>
    <w:rsid w:val="0047398D"/>
    <w:rsid w:val="00475256"/>
    <w:rsid w:val="0048030A"/>
    <w:rsid w:val="00485599"/>
    <w:rsid w:val="00487A6D"/>
    <w:rsid w:val="0049473B"/>
    <w:rsid w:val="00496ADB"/>
    <w:rsid w:val="004B5ABC"/>
    <w:rsid w:val="004C685D"/>
    <w:rsid w:val="004D34BC"/>
    <w:rsid w:val="004D66CE"/>
    <w:rsid w:val="004E2A45"/>
    <w:rsid w:val="004E7125"/>
    <w:rsid w:val="004F2D98"/>
    <w:rsid w:val="0050110D"/>
    <w:rsid w:val="005032D3"/>
    <w:rsid w:val="00507C67"/>
    <w:rsid w:val="00510609"/>
    <w:rsid w:val="00511A4C"/>
    <w:rsid w:val="0051447E"/>
    <w:rsid w:val="005155F4"/>
    <w:rsid w:val="00515A90"/>
    <w:rsid w:val="00521287"/>
    <w:rsid w:val="00522A17"/>
    <w:rsid w:val="005311C6"/>
    <w:rsid w:val="005343A1"/>
    <w:rsid w:val="005375B7"/>
    <w:rsid w:val="00541A43"/>
    <w:rsid w:val="005517A4"/>
    <w:rsid w:val="00552309"/>
    <w:rsid w:val="00555D9E"/>
    <w:rsid w:val="005664A5"/>
    <w:rsid w:val="00574284"/>
    <w:rsid w:val="00574EF2"/>
    <w:rsid w:val="00576C93"/>
    <w:rsid w:val="00587729"/>
    <w:rsid w:val="005906D8"/>
    <w:rsid w:val="005911AF"/>
    <w:rsid w:val="005951D0"/>
    <w:rsid w:val="00595F7D"/>
    <w:rsid w:val="005A5273"/>
    <w:rsid w:val="005A562C"/>
    <w:rsid w:val="005A581F"/>
    <w:rsid w:val="005B3C6B"/>
    <w:rsid w:val="005B7C1F"/>
    <w:rsid w:val="005C2906"/>
    <w:rsid w:val="005D0B05"/>
    <w:rsid w:val="005D0CA4"/>
    <w:rsid w:val="005D5731"/>
    <w:rsid w:val="005D66CD"/>
    <w:rsid w:val="005E17D2"/>
    <w:rsid w:val="005E1DCF"/>
    <w:rsid w:val="005E2267"/>
    <w:rsid w:val="005E37A7"/>
    <w:rsid w:val="005E5AEA"/>
    <w:rsid w:val="005F0FDF"/>
    <w:rsid w:val="005F3492"/>
    <w:rsid w:val="005F4351"/>
    <w:rsid w:val="005F7AF2"/>
    <w:rsid w:val="00600DE5"/>
    <w:rsid w:val="00602197"/>
    <w:rsid w:val="0060369C"/>
    <w:rsid w:val="006076F1"/>
    <w:rsid w:val="006144D8"/>
    <w:rsid w:val="006148A8"/>
    <w:rsid w:val="0061522E"/>
    <w:rsid w:val="0061684D"/>
    <w:rsid w:val="00617F59"/>
    <w:rsid w:val="00617FBF"/>
    <w:rsid w:val="00623FFB"/>
    <w:rsid w:val="00630082"/>
    <w:rsid w:val="00633BDD"/>
    <w:rsid w:val="00641AD4"/>
    <w:rsid w:val="00642416"/>
    <w:rsid w:val="0065104E"/>
    <w:rsid w:val="006528AF"/>
    <w:rsid w:val="0065567A"/>
    <w:rsid w:val="00660D3E"/>
    <w:rsid w:val="00665CD0"/>
    <w:rsid w:val="006660B1"/>
    <w:rsid w:val="00670D64"/>
    <w:rsid w:val="00670F76"/>
    <w:rsid w:val="0067534A"/>
    <w:rsid w:val="00676CF6"/>
    <w:rsid w:val="00680F7E"/>
    <w:rsid w:val="00681109"/>
    <w:rsid w:val="00695CC4"/>
    <w:rsid w:val="00696741"/>
    <w:rsid w:val="006A0D17"/>
    <w:rsid w:val="006A2671"/>
    <w:rsid w:val="006A56C5"/>
    <w:rsid w:val="006C2E21"/>
    <w:rsid w:val="006C3CAE"/>
    <w:rsid w:val="006C4DE1"/>
    <w:rsid w:val="006C5BE1"/>
    <w:rsid w:val="006D5EA8"/>
    <w:rsid w:val="006E2D70"/>
    <w:rsid w:val="006F77A4"/>
    <w:rsid w:val="00702896"/>
    <w:rsid w:val="00704845"/>
    <w:rsid w:val="00720D87"/>
    <w:rsid w:val="00727972"/>
    <w:rsid w:val="00733EB8"/>
    <w:rsid w:val="00737ADB"/>
    <w:rsid w:val="00737D0F"/>
    <w:rsid w:val="00741AFB"/>
    <w:rsid w:val="00751C7E"/>
    <w:rsid w:val="00766772"/>
    <w:rsid w:val="007708A1"/>
    <w:rsid w:val="00771204"/>
    <w:rsid w:val="007734D6"/>
    <w:rsid w:val="00775A7D"/>
    <w:rsid w:val="0077731C"/>
    <w:rsid w:val="00787FE9"/>
    <w:rsid w:val="00792AD0"/>
    <w:rsid w:val="007931D3"/>
    <w:rsid w:val="00797EFB"/>
    <w:rsid w:val="007A0701"/>
    <w:rsid w:val="007A299B"/>
    <w:rsid w:val="007A4FAC"/>
    <w:rsid w:val="007A63BC"/>
    <w:rsid w:val="007A6EBE"/>
    <w:rsid w:val="007D3EEA"/>
    <w:rsid w:val="007D5A26"/>
    <w:rsid w:val="007E4C76"/>
    <w:rsid w:val="007F5B8E"/>
    <w:rsid w:val="007F6A0B"/>
    <w:rsid w:val="008043D2"/>
    <w:rsid w:val="008050A0"/>
    <w:rsid w:val="00807F64"/>
    <w:rsid w:val="00810A5B"/>
    <w:rsid w:val="00811EDC"/>
    <w:rsid w:val="0081537C"/>
    <w:rsid w:val="0081560B"/>
    <w:rsid w:val="008163A9"/>
    <w:rsid w:val="0082146A"/>
    <w:rsid w:val="00824B40"/>
    <w:rsid w:val="008252EB"/>
    <w:rsid w:val="0082700F"/>
    <w:rsid w:val="00833B59"/>
    <w:rsid w:val="00842047"/>
    <w:rsid w:val="0084683C"/>
    <w:rsid w:val="00855466"/>
    <w:rsid w:val="0085611D"/>
    <w:rsid w:val="008573A4"/>
    <w:rsid w:val="0087208A"/>
    <w:rsid w:val="00872958"/>
    <w:rsid w:val="00873973"/>
    <w:rsid w:val="008804B9"/>
    <w:rsid w:val="008807FC"/>
    <w:rsid w:val="008814EC"/>
    <w:rsid w:val="00886890"/>
    <w:rsid w:val="008971B4"/>
    <w:rsid w:val="008A57DF"/>
    <w:rsid w:val="008B1F11"/>
    <w:rsid w:val="008B5AEB"/>
    <w:rsid w:val="008B784C"/>
    <w:rsid w:val="008C070E"/>
    <w:rsid w:val="008C09FC"/>
    <w:rsid w:val="008D066C"/>
    <w:rsid w:val="008D2863"/>
    <w:rsid w:val="008D4006"/>
    <w:rsid w:val="008E6A47"/>
    <w:rsid w:val="008E6EC9"/>
    <w:rsid w:val="008EBB30"/>
    <w:rsid w:val="008F083E"/>
    <w:rsid w:val="008F7C65"/>
    <w:rsid w:val="0090412F"/>
    <w:rsid w:val="0090657F"/>
    <w:rsid w:val="0091337F"/>
    <w:rsid w:val="009170AC"/>
    <w:rsid w:val="009203B4"/>
    <w:rsid w:val="00921404"/>
    <w:rsid w:val="00924119"/>
    <w:rsid w:val="00944DDC"/>
    <w:rsid w:val="00954352"/>
    <w:rsid w:val="00955B94"/>
    <w:rsid w:val="00961496"/>
    <w:rsid w:val="00961F4F"/>
    <w:rsid w:val="009660F3"/>
    <w:rsid w:val="00966DB2"/>
    <w:rsid w:val="009762B5"/>
    <w:rsid w:val="00977FE0"/>
    <w:rsid w:val="009819C8"/>
    <w:rsid w:val="00982294"/>
    <w:rsid w:val="0098616B"/>
    <w:rsid w:val="009872C9"/>
    <w:rsid w:val="00991281"/>
    <w:rsid w:val="009975E0"/>
    <w:rsid w:val="009A2310"/>
    <w:rsid w:val="009A2B9C"/>
    <w:rsid w:val="009A7230"/>
    <w:rsid w:val="009B31C2"/>
    <w:rsid w:val="009B60A5"/>
    <w:rsid w:val="009B7643"/>
    <w:rsid w:val="009C09EE"/>
    <w:rsid w:val="009C4319"/>
    <w:rsid w:val="009C4EE5"/>
    <w:rsid w:val="009D278B"/>
    <w:rsid w:val="009D5605"/>
    <w:rsid w:val="009E0949"/>
    <w:rsid w:val="009E21A5"/>
    <w:rsid w:val="009F29E0"/>
    <w:rsid w:val="009F49FF"/>
    <w:rsid w:val="009F6F0C"/>
    <w:rsid w:val="00A07535"/>
    <w:rsid w:val="00A162BA"/>
    <w:rsid w:val="00A16D5F"/>
    <w:rsid w:val="00A26869"/>
    <w:rsid w:val="00A26952"/>
    <w:rsid w:val="00A308FA"/>
    <w:rsid w:val="00A34487"/>
    <w:rsid w:val="00A361A7"/>
    <w:rsid w:val="00A36442"/>
    <w:rsid w:val="00A4203A"/>
    <w:rsid w:val="00A45D76"/>
    <w:rsid w:val="00A534C6"/>
    <w:rsid w:val="00A5669A"/>
    <w:rsid w:val="00A6149B"/>
    <w:rsid w:val="00A66177"/>
    <w:rsid w:val="00A72055"/>
    <w:rsid w:val="00A726D3"/>
    <w:rsid w:val="00A74ECB"/>
    <w:rsid w:val="00A8347D"/>
    <w:rsid w:val="00A83B49"/>
    <w:rsid w:val="00A94CA6"/>
    <w:rsid w:val="00A94FB7"/>
    <w:rsid w:val="00A9620C"/>
    <w:rsid w:val="00AA25A0"/>
    <w:rsid w:val="00AA485B"/>
    <w:rsid w:val="00AA550B"/>
    <w:rsid w:val="00AA6FAF"/>
    <w:rsid w:val="00AB4E1E"/>
    <w:rsid w:val="00AC4A33"/>
    <w:rsid w:val="00AC6BA7"/>
    <w:rsid w:val="00AD480B"/>
    <w:rsid w:val="00AD5333"/>
    <w:rsid w:val="00AF33F0"/>
    <w:rsid w:val="00AF6D22"/>
    <w:rsid w:val="00AF76E9"/>
    <w:rsid w:val="00B01617"/>
    <w:rsid w:val="00B036B8"/>
    <w:rsid w:val="00B0542A"/>
    <w:rsid w:val="00B07D73"/>
    <w:rsid w:val="00B10A96"/>
    <w:rsid w:val="00B11C18"/>
    <w:rsid w:val="00B15BF8"/>
    <w:rsid w:val="00B200EA"/>
    <w:rsid w:val="00B3018A"/>
    <w:rsid w:val="00B31B39"/>
    <w:rsid w:val="00B31EE2"/>
    <w:rsid w:val="00B324BB"/>
    <w:rsid w:val="00B346D1"/>
    <w:rsid w:val="00B35444"/>
    <w:rsid w:val="00B40C0C"/>
    <w:rsid w:val="00B411C7"/>
    <w:rsid w:val="00B445E7"/>
    <w:rsid w:val="00B502AB"/>
    <w:rsid w:val="00B63F52"/>
    <w:rsid w:val="00B6595D"/>
    <w:rsid w:val="00B675AC"/>
    <w:rsid w:val="00B820D4"/>
    <w:rsid w:val="00B8601C"/>
    <w:rsid w:val="00B91A1D"/>
    <w:rsid w:val="00B96102"/>
    <w:rsid w:val="00BA0878"/>
    <w:rsid w:val="00BA3BD1"/>
    <w:rsid w:val="00BB333B"/>
    <w:rsid w:val="00BC133E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0A2D"/>
    <w:rsid w:val="00C15D4F"/>
    <w:rsid w:val="00C16B1D"/>
    <w:rsid w:val="00C20E28"/>
    <w:rsid w:val="00C23837"/>
    <w:rsid w:val="00C309B3"/>
    <w:rsid w:val="00C33140"/>
    <w:rsid w:val="00C35885"/>
    <w:rsid w:val="00C367A6"/>
    <w:rsid w:val="00C37D06"/>
    <w:rsid w:val="00C42012"/>
    <w:rsid w:val="00C43379"/>
    <w:rsid w:val="00C52009"/>
    <w:rsid w:val="00C52CA7"/>
    <w:rsid w:val="00C600AB"/>
    <w:rsid w:val="00C67072"/>
    <w:rsid w:val="00C67406"/>
    <w:rsid w:val="00C7715C"/>
    <w:rsid w:val="00C80705"/>
    <w:rsid w:val="00C80E00"/>
    <w:rsid w:val="00C81AEE"/>
    <w:rsid w:val="00C87335"/>
    <w:rsid w:val="00C92354"/>
    <w:rsid w:val="00C94A67"/>
    <w:rsid w:val="00C97B09"/>
    <w:rsid w:val="00CA27C0"/>
    <w:rsid w:val="00CA5983"/>
    <w:rsid w:val="00CA617C"/>
    <w:rsid w:val="00CB1172"/>
    <w:rsid w:val="00CB39BA"/>
    <w:rsid w:val="00CB59DC"/>
    <w:rsid w:val="00CB5E85"/>
    <w:rsid w:val="00CC2B52"/>
    <w:rsid w:val="00CC42CB"/>
    <w:rsid w:val="00CC7106"/>
    <w:rsid w:val="00CD30FD"/>
    <w:rsid w:val="00CD6F3D"/>
    <w:rsid w:val="00CE4A71"/>
    <w:rsid w:val="00CE4F6C"/>
    <w:rsid w:val="00CE5E15"/>
    <w:rsid w:val="00CE6D25"/>
    <w:rsid w:val="00CE7F97"/>
    <w:rsid w:val="00CF66BE"/>
    <w:rsid w:val="00CF7FC1"/>
    <w:rsid w:val="00D0043E"/>
    <w:rsid w:val="00D0423A"/>
    <w:rsid w:val="00D05B48"/>
    <w:rsid w:val="00D06231"/>
    <w:rsid w:val="00D11D8E"/>
    <w:rsid w:val="00D1421E"/>
    <w:rsid w:val="00D1477C"/>
    <w:rsid w:val="00D16322"/>
    <w:rsid w:val="00D26BC9"/>
    <w:rsid w:val="00D36DB6"/>
    <w:rsid w:val="00D42DD3"/>
    <w:rsid w:val="00D43C5D"/>
    <w:rsid w:val="00D45898"/>
    <w:rsid w:val="00D52D6F"/>
    <w:rsid w:val="00D60FE2"/>
    <w:rsid w:val="00D66B6D"/>
    <w:rsid w:val="00D72D91"/>
    <w:rsid w:val="00D810A0"/>
    <w:rsid w:val="00D834D0"/>
    <w:rsid w:val="00D847ED"/>
    <w:rsid w:val="00DA018A"/>
    <w:rsid w:val="00DA34D6"/>
    <w:rsid w:val="00DA710E"/>
    <w:rsid w:val="00DB1740"/>
    <w:rsid w:val="00DB29A7"/>
    <w:rsid w:val="00DB2D42"/>
    <w:rsid w:val="00DC008C"/>
    <w:rsid w:val="00DC0F6A"/>
    <w:rsid w:val="00DC56E0"/>
    <w:rsid w:val="00DC68C4"/>
    <w:rsid w:val="00DC7B26"/>
    <w:rsid w:val="00DD0C82"/>
    <w:rsid w:val="00DD0DCE"/>
    <w:rsid w:val="00DD3E67"/>
    <w:rsid w:val="00DD5834"/>
    <w:rsid w:val="00DD5927"/>
    <w:rsid w:val="00DD7F77"/>
    <w:rsid w:val="00DE5EB3"/>
    <w:rsid w:val="00DE6394"/>
    <w:rsid w:val="00DE6747"/>
    <w:rsid w:val="00DF04F1"/>
    <w:rsid w:val="00DF0DA3"/>
    <w:rsid w:val="00DF7C31"/>
    <w:rsid w:val="00E030D0"/>
    <w:rsid w:val="00E04DF0"/>
    <w:rsid w:val="00E23E23"/>
    <w:rsid w:val="00E24632"/>
    <w:rsid w:val="00E26117"/>
    <w:rsid w:val="00E31C5C"/>
    <w:rsid w:val="00E321C6"/>
    <w:rsid w:val="00E3457E"/>
    <w:rsid w:val="00E35F94"/>
    <w:rsid w:val="00E405A4"/>
    <w:rsid w:val="00E44A13"/>
    <w:rsid w:val="00E44A20"/>
    <w:rsid w:val="00E51E81"/>
    <w:rsid w:val="00E51FD6"/>
    <w:rsid w:val="00E530E3"/>
    <w:rsid w:val="00E55A17"/>
    <w:rsid w:val="00E55B38"/>
    <w:rsid w:val="00E615DC"/>
    <w:rsid w:val="00E641D1"/>
    <w:rsid w:val="00E662C7"/>
    <w:rsid w:val="00E678CC"/>
    <w:rsid w:val="00E74F97"/>
    <w:rsid w:val="00E83237"/>
    <w:rsid w:val="00E85EA8"/>
    <w:rsid w:val="00E90692"/>
    <w:rsid w:val="00E96F28"/>
    <w:rsid w:val="00EA0BD0"/>
    <w:rsid w:val="00EA3C91"/>
    <w:rsid w:val="00EB3F26"/>
    <w:rsid w:val="00EB5FF7"/>
    <w:rsid w:val="00EC23C6"/>
    <w:rsid w:val="00EC367C"/>
    <w:rsid w:val="00EC3EB6"/>
    <w:rsid w:val="00EC4EA1"/>
    <w:rsid w:val="00ED7E7C"/>
    <w:rsid w:val="00EE6E08"/>
    <w:rsid w:val="00EF29D7"/>
    <w:rsid w:val="00EF5792"/>
    <w:rsid w:val="00EF683C"/>
    <w:rsid w:val="00F007E0"/>
    <w:rsid w:val="00F05C36"/>
    <w:rsid w:val="00F101A8"/>
    <w:rsid w:val="00F131F4"/>
    <w:rsid w:val="00F140D4"/>
    <w:rsid w:val="00F2110A"/>
    <w:rsid w:val="00F2365B"/>
    <w:rsid w:val="00F255F9"/>
    <w:rsid w:val="00F32541"/>
    <w:rsid w:val="00F33B65"/>
    <w:rsid w:val="00F35ED0"/>
    <w:rsid w:val="00F36E65"/>
    <w:rsid w:val="00F43CB4"/>
    <w:rsid w:val="00F44F37"/>
    <w:rsid w:val="00F51EE9"/>
    <w:rsid w:val="00F5633B"/>
    <w:rsid w:val="00F56E73"/>
    <w:rsid w:val="00F72B29"/>
    <w:rsid w:val="00F73C45"/>
    <w:rsid w:val="00F74325"/>
    <w:rsid w:val="00F75AB1"/>
    <w:rsid w:val="00F75ED1"/>
    <w:rsid w:val="00F76BC6"/>
    <w:rsid w:val="00F77ABD"/>
    <w:rsid w:val="00F868C5"/>
    <w:rsid w:val="00FA0800"/>
    <w:rsid w:val="00FA5BE6"/>
    <w:rsid w:val="00FA6086"/>
    <w:rsid w:val="00FA674D"/>
    <w:rsid w:val="00FA6985"/>
    <w:rsid w:val="00FC01D3"/>
    <w:rsid w:val="00FC2FCD"/>
    <w:rsid w:val="00FC39FF"/>
    <w:rsid w:val="00FC4FB3"/>
    <w:rsid w:val="00FC7387"/>
    <w:rsid w:val="00FD2ED3"/>
    <w:rsid w:val="00FE0FC9"/>
    <w:rsid w:val="00FE2172"/>
    <w:rsid w:val="00FE7989"/>
    <w:rsid w:val="00FF39A3"/>
    <w:rsid w:val="00FF705D"/>
    <w:rsid w:val="00FF759E"/>
    <w:rsid w:val="017B8DB7"/>
    <w:rsid w:val="02689214"/>
    <w:rsid w:val="03203C97"/>
    <w:rsid w:val="04A22578"/>
    <w:rsid w:val="073FA7AB"/>
    <w:rsid w:val="082F0BD1"/>
    <w:rsid w:val="084CB6CA"/>
    <w:rsid w:val="085DE075"/>
    <w:rsid w:val="08CB2B66"/>
    <w:rsid w:val="096E0EB7"/>
    <w:rsid w:val="0A56FBC6"/>
    <w:rsid w:val="0C725903"/>
    <w:rsid w:val="0D2FD297"/>
    <w:rsid w:val="10F8B0C7"/>
    <w:rsid w:val="117BC204"/>
    <w:rsid w:val="1228F8AF"/>
    <w:rsid w:val="12A2FC8C"/>
    <w:rsid w:val="14DC8FF0"/>
    <w:rsid w:val="1533BED0"/>
    <w:rsid w:val="1698791A"/>
    <w:rsid w:val="1704A648"/>
    <w:rsid w:val="18903DB8"/>
    <w:rsid w:val="1A448CD7"/>
    <w:rsid w:val="1AD2EC97"/>
    <w:rsid w:val="1B5DC337"/>
    <w:rsid w:val="22DD6704"/>
    <w:rsid w:val="23E0D137"/>
    <w:rsid w:val="27ABD8AC"/>
    <w:rsid w:val="28C6364E"/>
    <w:rsid w:val="296D1942"/>
    <w:rsid w:val="2A86915A"/>
    <w:rsid w:val="2CFF2760"/>
    <w:rsid w:val="2F1D3EB7"/>
    <w:rsid w:val="2F823077"/>
    <w:rsid w:val="2FA3CF42"/>
    <w:rsid w:val="310FA9B8"/>
    <w:rsid w:val="32195C04"/>
    <w:rsid w:val="3253F037"/>
    <w:rsid w:val="344B615A"/>
    <w:rsid w:val="353AACFD"/>
    <w:rsid w:val="373D73B5"/>
    <w:rsid w:val="3885D4D7"/>
    <w:rsid w:val="39EA8F21"/>
    <w:rsid w:val="3A087CDB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C7A264"/>
    <w:rsid w:val="45C642D8"/>
    <w:rsid w:val="45CE2CF4"/>
    <w:rsid w:val="462F7D0B"/>
    <w:rsid w:val="4732E73E"/>
    <w:rsid w:val="47AFAC66"/>
    <w:rsid w:val="486DD3E0"/>
    <w:rsid w:val="490CBE22"/>
    <w:rsid w:val="49CACCBF"/>
    <w:rsid w:val="4AA89E73"/>
    <w:rsid w:val="4B04317B"/>
    <w:rsid w:val="4E3863E1"/>
    <w:rsid w:val="4EC4B56D"/>
    <w:rsid w:val="4F3BCE14"/>
    <w:rsid w:val="4FF44D0B"/>
    <w:rsid w:val="51EC11A9"/>
    <w:rsid w:val="5550550F"/>
    <w:rsid w:val="55AFEC02"/>
    <w:rsid w:val="562090D9"/>
    <w:rsid w:val="571DC2C2"/>
    <w:rsid w:val="5738CC50"/>
    <w:rsid w:val="576D51B6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4C5EBF5"/>
    <w:rsid w:val="65036834"/>
    <w:rsid w:val="65FE0AF5"/>
    <w:rsid w:val="661BF8AF"/>
    <w:rsid w:val="66D63417"/>
    <w:rsid w:val="67BA9031"/>
    <w:rsid w:val="692042FB"/>
    <w:rsid w:val="6A84FD45"/>
    <w:rsid w:val="6DA7354B"/>
    <w:rsid w:val="6E98678D"/>
    <w:rsid w:val="718A79E8"/>
    <w:rsid w:val="73466312"/>
    <w:rsid w:val="73575DF5"/>
    <w:rsid w:val="738B5A01"/>
    <w:rsid w:val="73AD7466"/>
    <w:rsid w:val="753E27B0"/>
    <w:rsid w:val="7972A6E0"/>
    <w:rsid w:val="7BC5933F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FBA87068-E53D-49A8-9807-1C6B36F7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sid w:val="00CE4A71"/>
    <w:rPr>
      <w:color w:val="2B579A"/>
      <w:shd w:val="clear" w:color="auto" w:fill="E1DFDD"/>
    </w:rPr>
  </w:style>
  <w:style w:type="paragraph" w:styleId="Bezmezer">
    <w:name w:val="No Spacing"/>
    <w:uiPriority w:val="1"/>
    <w:qFormat/>
    <w:rsid w:val="001808B3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6C4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se.cz/informace-o-vse/profil-skoly/strategicky-zamer/strategicky-zamer-vse-pro-roky-2026-2030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0e80a1-ab85-4f4d-958c-97027b45cf59">
      <Terms xmlns="http://schemas.microsoft.com/office/infopath/2007/PartnerControls"/>
    </lcf76f155ced4ddcb4097134ff3c332f>
    <TaxCatchAll xmlns="101205f9-cc25-4d56-a6f0-78c9ca7035d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36DA57AB15EC419A91A4278097A682" ma:contentTypeVersion="13" ma:contentTypeDescription="Vytvoří nový dokument" ma:contentTypeScope="" ma:versionID="a7d24fe8fd40965a87cb65f681cfe985">
  <xsd:schema xmlns:xsd="http://www.w3.org/2001/XMLSchema" xmlns:xs="http://www.w3.org/2001/XMLSchema" xmlns:p="http://schemas.microsoft.com/office/2006/metadata/properties" xmlns:ns2="db0e80a1-ab85-4f4d-958c-97027b45cf59" xmlns:ns3="101205f9-cc25-4d56-a6f0-78c9ca7035d0" targetNamespace="http://schemas.microsoft.com/office/2006/metadata/properties" ma:root="true" ma:fieldsID="c17419d89a5efec89bbbed8b3692bdd9" ns2:_="" ns3:_="">
    <xsd:import namespace="db0e80a1-ab85-4f4d-958c-97027b45cf59"/>
    <xsd:import namespace="101205f9-cc25-4d56-a6f0-78c9ca703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80a1-ab85-4f4d-958c-97027b45c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205f9-cc25-4d56-a6f0-78c9ca703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4cc94b9-f51e-47b1-acfc-af9333f0ecf9}" ma:internalName="TaxCatchAll" ma:showField="CatchAllData" ma:web="101205f9-cc25-4d56-a6f0-78c9ca703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  <ds:schemaRef ds:uri="db0e80a1-ab85-4f4d-958c-97027b45cf59"/>
    <ds:schemaRef ds:uri="101205f9-cc25-4d56-a6f0-78c9ca7035d0"/>
  </ds:schemaRefs>
</ds:datastoreItem>
</file>

<file path=customXml/itemProps2.xml><?xml version="1.0" encoding="utf-8"?>
<ds:datastoreItem xmlns:ds="http://schemas.openxmlformats.org/officeDocument/2006/customXml" ds:itemID="{7489E5DD-20D4-492D-BE47-8DEDCAB0C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80a1-ab85-4f4d-958c-97027b45cf59"/>
    <ds:schemaRef ds:uri="101205f9-cc25-4d56-a6f0-78c9ca703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9A13F3-D2AD-40E9-98BB-2E55E0ACC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8</Words>
  <Characters>2059</Characters>
  <Application>Microsoft Office Word</Application>
  <DocSecurity>0</DocSecurity>
  <Lines>17</Lines>
  <Paragraphs>4</Paragraphs>
  <ScaleCrop>false</ScaleCrop>
  <Company>VŠE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dc:description/>
  <cp:lastModifiedBy>Tomáš Mojžiš</cp:lastModifiedBy>
  <cp:revision>14</cp:revision>
  <cp:lastPrinted>2022-09-26T23:50:00Z</cp:lastPrinted>
  <dcterms:created xsi:type="dcterms:W3CDTF">2025-06-02T20:47:00Z</dcterms:created>
  <dcterms:modified xsi:type="dcterms:W3CDTF">2026-03-1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6DA57AB15EC419A91A4278097A682</vt:lpwstr>
  </property>
  <property fmtid="{D5CDD505-2E9C-101B-9397-08002B2CF9AE}" pid="3" name="MediaServiceImageTags">
    <vt:lpwstr/>
  </property>
</Properties>
</file>